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11E1EE" w14:textId="4DDEB1F0" w:rsidR="00733822" w:rsidRPr="000B2756" w:rsidRDefault="008D2010" w:rsidP="00733822">
      <w:pPr>
        <w:spacing w:after="0"/>
        <w:jc w:val="center"/>
        <w:rPr>
          <w:rFonts w:cs="Times New Roman"/>
          <w:b/>
          <w:bCs/>
          <w:szCs w:val="28"/>
        </w:rPr>
      </w:pPr>
      <w:r w:rsidRPr="000B2756">
        <w:rPr>
          <w:rFonts w:cs="Times New Roman"/>
          <w:b/>
          <w:bCs/>
          <w:sz w:val="28"/>
          <w:szCs w:val="28"/>
        </w:rPr>
        <w:t xml:space="preserve">Form for Submission of </w:t>
      </w:r>
      <w:r w:rsidR="00E51CEB" w:rsidRPr="000B2756">
        <w:rPr>
          <w:rFonts w:cs="Times New Roman"/>
          <w:b/>
          <w:bCs/>
          <w:sz w:val="28"/>
          <w:szCs w:val="28"/>
        </w:rPr>
        <w:t xml:space="preserve">Content </w:t>
      </w:r>
      <w:r w:rsidRPr="000B2756">
        <w:rPr>
          <w:rFonts w:cs="Times New Roman"/>
          <w:b/>
          <w:bCs/>
          <w:sz w:val="28"/>
          <w:szCs w:val="28"/>
        </w:rPr>
        <w:t>for the University Website</w:t>
      </w:r>
    </w:p>
    <w:p w14:paraId="7B154891" w14:textId="286C69D1" w:rsidR="00733822" w:rsidRPr="000B2756" w:rsidRDefault="00E51CEB" w:rsidP="00733822">
      <w:pPr>
        <w:spacing w:after="0"/>
        <w:jc w:val="center"/>
        <w:rPr>
          <w:rFonts w:cs="Times New Roman"/>
          <w:b/>
          <w:bCs/>
          <w:szCs w:val="28"/>
        </w:rPr>
      </w:pPr>
      <w:r w:rsidRPr="000B2756">
        <w:rPr>
          <w:rFonts w:cs="Times New Roman"/>
          <w:b/>
          <w:bCs/>
          <w:szCs w:val="28"/>
        </w:rPr>
        <w:t>Ruhuna University Center for Information Technology (RUCIT)</w:t>
      </w:r>
    </w:p>
    <w:p w14:paraId="2CDBCACD" w14:textId="77777777" w:rsidR="00733822" w:rsidRPr="000B2756" w:rsidRDefault="00733822" w:rsidP="00665277">
      <w:pPr>
        <w:pBdr>
          <w:bottom w:val="single" w:sz="4" w:space="0" w:color="auto"/>
        </w:pBdr>
        <w:spacing w:after="0"/>
        <w:ind w:right="-285"/>
        <w:rPr>
          <w:sz w:val="6"/>
          <w:szCs w:val="6"/>
        </w:rPr>
      </w:pP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5959"/>
      </w:tblGrid>
      <w:tr w:rsidR="00E96372" w:rsidRPr="000B2756" w14:paraId="5FEE493D" w14:textId="77777777" w:rsidTr="00EF6CDB">
        <w:trPr>
          <w:trHeight w:val="475"/>
        </w:trPr>
        <w:tc>
          <w:tcPr>
            <w:tcW w:w="3964" w:type="dxa"/>
            <w:vAlign w:val="bottom"/>
          </w:tcPr>
          <w:p w14:paraId="465C6BFF" w14:textId="563FCDBB" w:rsidR="00E96372" w:rsidRPr="000B2756" w:rsidRDefault="00E51CEB" w:rsidP="004C678D">
            <w:pPr>
              <w:spacing w:after="40"/>
              <w:rPr>
                <w:b/>
                <w:bCs/>
              </w:rPr>
            </w:pPr>
            <w:r w:rsidRPr="000B2756">
              <w:rPr>
                <w:b/>
                <w:bCs/>
              </w:rPr>
              <w:t>Date</w:t>
            </w:r>
          </w:p>
        </w:tc>
        <w:tc>
          <w:tcPr>
            <w:tcW w:w="5959" w:type="dxa"/>
            <w:vAlign w:val="bottom"/>
          </w:tcPr>
          <w:p w14:paraId="62A7F1A6" w14:textId="2A872A0A" w:rsidR="00E96372" w:rsidRPr="000B2756" w:rsidRDefault="00E96372" w:rsidP="004C678D">
            <w:pPr>
              <w:spacing w:after="40"/>
            </w:pPr>
            <w:r w:rsidRPr="000B2756">
              <w:t>: ___________________________________________</w:t>
            </w:r>
            <w:r w:rsidR="00665277" w:rsidRPr="000B2756">
              <w:t>__</w:t>
            </w:r>
            <w:r w:rsidRPr="000B2756">
              <w:t>______</w:t>
            </w:r>
          </w:p>
        </w:tc>
      </w:tr>
      <w:tr w:rsidR="00E96372" w:rsidRPr="000B2756" w14:paraId="19414D01" w14:textId="77777777" w:rsidTr="00EF6CDB">
        <w:trPr>
          <w:trHeight w:val="509"/>
        </w:trPr>
        <w:tc>
          <w:tcPr>
            <w:tcW w:w="3964" w:type="dxa"/>
            <w:vAlign w:val="bottom"/>
          </w:tcPr>
          <w:p w14:paraId="537CA47E" w14:textId="0844FEF4" w:rsidR="00E96372" w:rsidRPr="000B2756" w:rsidRDefault="00E51CEB" w:rsidP="004C678D">
            <w:pPr>
              <w:spacing w:after="40"/>
              <w:rPr>
                <w:b/>
                <w:bCs/>
              </w:rPr>
            </w:pPr>
            <w:r w:rsidRPr="000B2756">
              <w:rPr>
                <w:b/>
                <w:bCs/>
              </w:rPr>
              <w:t>Job No (</w:t>
            </w:r>
            <w:r w:rsidR="008D2010" w:rsidRPr="000B2756">
              <w:rPr>
                <w:b/>
                <w:bCs/>
              </w:rPr>
              <w:t>O</w:t>
            </w:r>
            <w:r w:rsidRPr="000B2756">
              <w:rPr>
                <w:b/>
                <w:bCs/>
              </w:rPr>
              <w:t xml:space="preserve">ffice Use </w:t>
            </w:r>
            <w:r w:rsidR="008D2010" w:rsidRPr="000B2756">
              <w:rPr>
                <w:b/>
                <w:bCs/>
              </w:rPr>
              <w:t>O</w:t>
            </w:r>
            <w:r w:rsidRPr="000B2756">
              <w:rPr>
                <w:b/>
                <w:bCs/>
              </w:rPr>
              <w:t>nly)</w:t>
            </w:r>
            <w:r w:rsidR="00E96372" w:rsidRPr="000B2756">
              <w:rPr>
                <w:b/>
                <w:bCs/>
              </w:rPr>
              <w:t xml:space="preserve"> </w:t>
            </w:r>
          </w:p>
        </w:tc>
        <w:tc>
          <w:tcPr>
            <w:tcW w:w="5959" w:type="dxa"/>
            <w:vAlign w:val="bottom"/>
          </w:tcPr>
          <w:p w14:paraId="6FBF4EDC" w14:textId="48A5242D" w:rsidR="000F5B1E" w:rsidRPr="000B2756" w:rsidRDefault="00E96372" w:rsidP="004C678D">
            <w:pPr>
              <w:spacing w:after="40"/>
            </w:pPr>
            <w:r w:rsidRPr="000B2756">
              <w:t>: ____________________________________________</w:t>
            </w:r>
            <w:r w:rsidR="00665277" w:rsidRPr="000B2756">
              <w:t>__</w:t>
            </w:r>
            <w:r w:rsidRPr="000B2756">
              <w:t>_____</w:t>
            </w:r>
          </w:p>
        </w:tc>
      </w:tr>
    </w:tbl>
    <w:p w14:paraId="1C93DA21" w14:textId="77777777" w:rsidR="004C678D" w:rsidRPr="000B2756" w:rsidRDefault="004C678D" w:rsidP="004C678D">
      <w:pPr>
        <w:spacing w:after="0"/>
        <w:rPr>
          <w:b/>
          <w:bCs/>
          <w:sz w:val="6"/>
          <w:szCs w:val="8"/>
          <w:u w:val="thick"/>
        </w:rPr>
      </w:pPr>
    </w:p>
    <w:p w14:paraId="2B95C8C4" w14:textId="285BD8EF" w:rsidR="00E96372" w:rsidRPr="000B2756" w:rsidRDefault="00655019" w:rsidP="0038172A">
      <w:pPr>
        <w:spacing w:before="120" w:after="120"/>
        <w:rPr>
          <w:b/>
          <w:bCs/>
        </w:rPr>
      </w:pPr>
      <w:r w:rsidRPr="000B2756">
        <w:rPr>
          <w:b/>
          <w:bCs/>
        </w:rPr>
        <w:t>IMPORTANT:</w:t>
      </w:r>
      <w:r w:rsidR="00E51CEB" w:rsidRPr="000B2756">
        <w:rPr>
          <w:b/>
          <w:bCs/>
        </w:rPr>
        <w:t xml:space="preserve"> Please </w:t>
      </w:r>
      <w:r w:rsidR="008D2010" w:rsidRPr="000B2756">
        <w:rPr>
          <w:b/>
          <w:bCs/>
        </w:rPr>
        <w:t xml:space="preserve">read the Important Information given in 3. before filling in the </w:t>
      </w:r>
      <w:r w:rsidR="00754F87" w:rsidRPr="000B2756">
        <w:rPr>
          <w:b/>
          <w:bCs/>
        </w:rPr>
        <w:t>form.</w:t>
      </w:r>
    </w:p>
    <w:p w14:paraId="4824DDDF" w14:textId="77777777" w:rsidR="00E51CEB" w:rsidRPr="000B2756" w:rsidRDefault="00E51CEB" w:rsidP="0038172A">
      <w:pPr>
        <w:spacing w:before="120" w:after="120"/>
        <w:rPr>
          <w:b/>
          <w:bCs/>
        </w:rPr>
      </w:pPr>
    </w:p>
    <w:tbl>
      <w:tblPr>
        <w:tblStyle w:val="TableGrid"/>
        <w:tblpPr w:leftFromText="180" w:rightFromText="180" w:vertAnchor="text" w:tblpY="1"/>
        <w:tblOverlap w:val="never"/>
        <w:tblW w:w="5151" w:type="pct"/>
        <w:shd w:val="clear" w:color="auto" w:fill="A8D08D" w:themeFill="accent6" w:themeFillTint="99"/>
        <w:tblLayout w:type="fixed"/>
        <w:tblLook w:val="04A0" w:firstRow="1" w:lastRow="0" w:firstColumn="1" w:lastColumn="0" w:noHBand="0" w:noVBand="1"/>
      </w:tblPr>
      <w:tblGrid>
        <w:gridCol w:w="1778"/>
        <w:gridCol w:w="256"/>
        <w:gridCol w:w="306"/>
        <w:gridCol w:w="184"/>
        <w:gridCol w:w="238"/>
        <w:gridCol w:w="1204"/>
        <w:gridCol w:w="567"/>
        <w:gridCol w:w="230"/>
        <w:gridCol w:w="54"/>
        <w:gridCol w:w="1357"/>
        <w:gridCol w:w="61"/>
        <w:gridCol w:w="409"/>
        <w:gridCol w:w="159"/>
        <w:gridCol w:w="238"/>
        <w:gridCol w:w="611"/>
        <w:gridCol w:w="2267"/>
      </w:tblGrid>
      <w:tr w:rsidR="000F3FC2" w:rsidRPr="000B2756" w14:paraId="12E6F770" w14:textId="77777777" w:rsidTr="00DC29F0">
        <w:trPr>
          <w:trHeight w:val="591"/>
        </w:trPr>
        <w:tc>
          <w:tcPr>
            <w:tcW w:w="5000" w:type="pct"/>
            <w:gridSpan w:val="16"/>
            <w:shd w:val="clear" w:color="auto" w:fill="44546A" w:themeFill="text2"/>
            <w:vAlign w:val="center"/>
          </w:tcPr>
          <w:p w14:paraId="3A275B51" w14:textId="57A7E3AB" w:rsidR="000F3FC2" w:rsidRPr="000B2756" w:rsidRDefault="00E51CEB" w:rsidP="00DC29F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="Arial"/>
                <w:bCs/>
                <w:color w:val="FFFFFF" w:themeColor="background1"/>
                <w:sz w:val="24"/>
                <w:szCs w:val="24"/>
              </w:rPr>
            </w:pPr>
            <w:r w:rsidRPr="000B2756">
              <w:rPr>
                <w:rFonts w:cs="Times New Roman"/>
                <w:noProof/>
                <w:color w:val="FFFFFF" w:themeColor="background1"/>
                <w:spacing w:val="-2"/>
                <w:sz w:val="24"/>
                <w:szCs w:val="28"/>
              </w:rPr>
              <w:t xml:space="preserve">Details of the </w:t>
            </w:r>
            <w:r w:rsidR="008D2010" w:rsidRPr="000B2756">
              <w:rPr>
                <w:rFonts w:cs="Arial"/>
                <w:bCs/>
                <w:color w:val="FFFFFF" w:themeColor="background1"/>
                <w:sz w:val="24"/>
                <w:szCs w:val="24"/>
              </w:rPr>
              <w:t>S</w:t>
            </w:r>
            <w:r w:rsidR="008D2010" w:rsidRPr="000B2756">
              <w:rPr>
                <w:rFonts w:cs="Times New Roman"/>
                <w:noProof/>
                <w:color w:val="FFFFFF" w:themeColor="background1"/>
                <w:spacing w:val="-2"/>
                <w:sz w:val="24"/>
                <w:szCs w:val="28"/>
              </w:rPr>
              <w:t>ubmitter</w:t>
            </w:r>
          </w:p>
        </w:tc>
      </w:tr>
      <w:tr w:rsidR="005B4906" w:rsidRPr="000B2756" w14:paraId="6D72808F" w14:textId="77777777" w:rsidTr="00DC29F0">
        <w:tblPrEx>
          <w:shd w:val="clear" w:color="auto" w:fill="auto"/>
        </w:tblPrEx>
        <w:trPr>
          <w:trHeight w:hRule="exact" w:val="685"/>
        </w:trPr>
        <w:tc>
          <w:tcPr>
            <w:tcW w:w="1392" w:type="pct"/>
            <w:gridSpan w:val="5"/>
            <w:vAlign w:val="center"/>
          </w:tcPr>
          <w:p w14:paraId="41AF4254" w14:textId="44F625EC" w:rsidR="000F3FC2" w:rsidRPr="000B2756" w:rsidRDefault="00E51CEB" w:rsidP="00DC29F0">
            <w:pPr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</w:rPr>
              <w:t>Name</w:t>
            </w:r>
            <w:r w:rsidR="008D2010" w:rsidRPr="000B2756">
              <w:rPr>
                <w:rFonts w:cs="Arial"/>
                <w:szCs w:val="28"/>
              </w:rPr>
              <w:t xml:space="preserve"> with Initials</w:t>
            </w:r>
          </w:p>
        </w:tc>
        <w:tc>
          <w:tcPr>
            <w:tcW w:w="3608" w:type="pct"/>
            <w:gridSpan w:val="11"/>
            <w:vAlign w:val="center"/>
          </w:tcPr>
          <w:p w14:paraId="7B9064A8" w14:textId="77777777" w:rsidR="000F3FC2" w:rsidRPr="000B2756" w:rsidRDefault="000F3FC2" w:rsidP="00DC29F0">
            <w:pPr>
              <w:spacing w:before="120"/>
              <w:rPr>
                <w:rFonts w:cs="Arial"/>
                <w:sz w:val="18"/>
              </w:rPr>
            </w:pPr>
          </w:p>
        </w:tc>
      </w:tr>
      <w:tr w:rsidR="008D2010" w:rsidRPr="000B2756" w14:paraId="4B584007" w14:textId="77777777" w:rsidTr="00DC29F0">
        <w:tblPrEx>
          <w:shd w:val="clear" w:color="auto" w:fill="auto"/>
        </w:tblPrEx>
        <w:trPr>
          <w:trHeight w:hRule="exact" w:val="685"/>
        </w:trPr>
        <w:tc>
          <w:tcPr>
            <w:tcW w:w="1392" w:type="pct"/>
            <w:gridSpan w:val="5"/>
            <w:vAlign w:val="center"/>
          </w:tcPr>
          <w:p w14:paraId="34EBA089" w14:textId="5AB23DBF" w:rsidR="008D2010" w:rsidRPr="000B2756" w:rsidRDefault="008D2010" w:rsidP="00DC29F0">
            <w:pPr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</w:rPr>
              <w:t>Position</w:t>
            </w:r>
          </w:p>
        </w:tc>
        <w:tc>
          <w:tcPr>
            <w:tcW w:w="3608" w:type="pct"/>
            <w:gridSpan w:val="11"/>
            <w:vAlign w:val="center"/>
          </w:tcPr>
          <w:p w14:paraId="4E7A77F1" w14:textId="77777777" w:rsidR="008D2010" w:rsidRPr="000B2756" w:rsidRDefault="008D2010" w:rsidP="00DC29F0">
            <w:pPr>
              <w:spacing w:before="120"/>
              <w:rPr>
                <w:rFonts w:cs="Arial"/>
                <w:sz w:val="18"/>
              </w:rPr>
            </w:pPr>
          </w:p>
        </w:tc>
      </w:tr>
      <w:tr w:rsidR="005B4906" w:rsidRPr="000B2756" w14:paraId="58D6E066" w14:textId="77777777" w:rsidTr="00DC29F0">
        <w:tblPrEx>
          <w:shd w:val="clear" w:color="auto" w:fill="auto"/>
        </w:tblPrEx>
        <w:trPr>
          <w:trHeight w:hRule="exact" w:val="855"/>
        </w:trPr>
        <w:tc>
          <w:tcPr>
            <w:tcW w:w="1392" w:type="pct"/>
            <w:gridSpan w:val="5"/>
            <w:vAlign w:val="center"/>
          </w:tcPr>
          <w:p w14:paraId="5BB2ED23" w14:textId="75F78D1E" w:rsidR="008D2010" w:rsidRPr="000B2756" w:rsidRDefault="00E51CEB" w:rsidP="00DC29F0">
            <w:pPr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</w:rPr>
              <w:t>Faculty</w:t>
            </w:r>
            <w:r w:rsidR="008D2010" w:rsidRPr="000B2756">
              <w:rPr>
                <w:rFonts w:cs="Arial"/>
                <w:szCs w:val="28"/>
              </w:rPr>
              <w:t xml:space="preserve"> / </w:t>
            </w:r>
            <w:r w:rsidRPr="000B2756">
              <w:rPr>
                <w:rFonts w:cs="Arial"/>
                <w:szCs w:val="28"/>
              </w:rPr>
              <w:t>Department</w:t>
            </w:r>
          </w:p>
          <w:p w14:paraId="5C0A0EAC" w14:textId="7261E4D0" w:rsidR="00655019" w:rsidRPr="000B2756" w:rsidRDefault="00E51CEB" w:rsidP="00DC29F0">
            <w:pPr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</w:rPr>
              <w:t>Division / Unit / Centre</w:t>
            </w:r>
          </w:p>
        </w:tc>
        <w:tc>
          <w:tcPr>
            <w:tcW w:w="3608" w:type="pct"/>
            <w:gridSpan w:val="11"/>
            <w:tcBorders>
              <w:bottom w:val="single" w:sz="4" w:space="0" w:color="auto"/>
            </w:tcBorders>
            <w:vAlign w:val="center"/>
          </w:tcPr>
          <w:p w14:paraId="08E1C889" w14:textId="77777777" w:rsidR="00655019" w:rsidRPr="000B2756" w:rsidRDefault="00655019" w:rsidP="00DC29F0">
            <w:pPr>
              <w:spacing w:before="120"/>
              <w:rPr>
                <w:rFonts w:cs="Arial"/>
                <w:sz w:val="18"/>
              </w:rPr>
            </w:pPr>
          </w:p>
        </w:tc>
      </w:tr>
      <w:tr w:rsidR="00CF2050" w:rsidRPr="000B2756" w14:paraId="0655AD6B" w14:textId="77777777" w:rsidTr="00DC29F0">
        <w:trPr>
          <w:trHeight w:val="203"/>
        </w:trPr>
        <w:tc>
          <w:tcPr>
            <w:tcW w:w="1025" w:type="pct"/>
            <w:gridSpan w:val="2"/>
            <w:vMerge w:val="restart"/>
            <w:vAlign w:val="center"/>
          </w:tcPr>
          <w:p w14:paraId="2B866CA9" w14:textId="0858CF35" w:rsidR="00E51CEB" w:rsidRPr="000B2756" w:rsidRDefault="00E51CEB" w:rsidP="00DC29F0">
            <w:pPr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</w:rPr>
              <w:t xml:space="preserve">Contact No </w:t>
            </w:r>
          </w:p>
        </w:tc>
        <w:tc>
          <w:tcPr>
            <w:tcW w:w="1376" w:type="pct"/>
            <w:gridSpan w:val="6"/>
            <w:vAlign w:val="center"/>
          </w:tcPr>
          <w:p w14:paraId="0BF89B91" w14:textId="29653349" w:rsidR="00E51CEB" w:rsidRPr="000B2756" w:rsidRDefault="00E51CEB" w:rsidP="00DC29F0">
            <w:pPr>
              <w:jc w:val="center"/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</w:rPr>
              <w:t>Mobile1</w:t>
            </w:r>
          </w:p>
        </w:tc>
        <w:tc>
          <w:tcPr>
            <w:tcW w:w="742" w:type="pct"/>
            <w:gridSpan w:val="3"/>
            <w:vAlign w:val="center"/>
          </w:tcPr>
          <w:p w14:paraId="5B74CF95" w14:textId="15A1307A" w:rsidR="00E51CEB" w:rsidRPr="000B2756" w:rsidRDefault="00E51CEB" w:rsidP="00DC29F0">
            <w:pPr>
              <w:jc w:val="center"/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</w:rPr>
              <w:t>Mobile</w:t>
            </w:r>
            <w:r w:rsidR="0057055D" w:rsidRPr="000B2756">
              <w:rPr>
                <w:rFonts w:cs="Arial"/>
                <w:szCs w:val="28"/>
              </w:rPr>
              <w:t>2</w:t>
            </w:r>
          </w:p>
        </w:tc>
        <w:tc>
          <w:tcPr>
            <w:tcW w:w="1857" w:type="pct"/>
            <w:gridSpan w:val="5"/>
            <w:vAlign w:val="center"/>
          </w:tcPr>
          <w:p w14:paraId="02AB7289" w14:textId="4F707C81" w:rsidR="00E51CEB" w:rsidRPr="000B2756" w:rsidRDefault="00E51CEB" w:rsidP="00DC29F0">
            <w:pPr>
              <w:jc w:val="center"/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</w:rPr>
              <w:t>Office</w:t>
            </w:r>
          </w:p>
        </w:tc>
      </w:tr>
      <w:tr w:rsidR="00CF2050" w:rsidRPr="000B2756" w14:paraId="6F2D59E3" w14:textId="77777777" w:rsidTr="00DC29F0">
        <w:trPr>
          <w:trHeight w:val="348"/>
        </w:trPr>
        <w:tc>
          <w:tcPr>
            <w:tcW w:w="1025" w:type="pct"/>
            <w:gridSpan w:val="2"/>
            <w:vMerge/>
            <w:vAlign w:val="center"/>
          </w:tcPr>
          <w:p w14:paraId="7F8BA49B" w14:textId="77777777" w:rsidR="00E51CEB" w:rsidRPr="000B2756" w:rsidRDefault="00E51CEB" w:rsidP="00DC29F0">
            <w:pPr>
              <w:rPr>
                <w:rFonts w:cs="Arial"/>
                <w:szCs w:val="28"/>
              </w:rPr>
            </w:pPr>
          </w:p>
        </w:tc>
        <w:tc>
          <w:tcPr>
            <w:tcW w:w="1376" w:type="pct"/>
            <w:gridSpan w:val="6"/>
            <w:vAlign w:val="center"/>
          </w:tcPr>
          <w:p w14:paraId="0E8FCEEE" w14:textId="77777777" w:rsidR="00E51CEB" w:rsidRPr="000B2756" w:rsidRDefault="00E51CEB" w:rsidP="00DC29F0">
            <w:pPr>
              <w:rPr>
                <w:rFonts w:cs="Arial"/>
                <w:sz w:val="18"/>
              </w:rPr>
            </w:pPr>
          </w:p>
        </w:tc>
        <w:tc>
          <w:tcPr>
            <w:tcW w:w="742" w:type="pct"/>
            <w:gridSpan w:val="3"/>
            <w:vAlign w:val="center"/>
          </w:tcPr>
          <w:p w14:paraId="3E0239EE" w14:textId="77777777" w:rsidR="00E51CEB" w:rsidRPr="000B2756" w:rsidRDefault="00E51CEB" w:rsidP="00DC29F0">
            <w:pPr>
              <w:rPr>
                <w:rFonts w:cs="Arial"/>
                <w:sz w:val="18"/>
              </w:rPr>
            </w:pPr>
          </w:p>
        </w:tc>
        <w:tc>
          <w:tcPr>
            <w:tcW w:w="1857" w:type="pct"/>
            <w:gridSpan w:val="5"/>
            <w:vAlign w:val="center"/>
          </w:tcPr>
          <w:p w14:paraId="2B36C4EC" w14:textId="770B7B8D" w:rsidR="00E51CEB" w:rsidRPr="000B2756" w:rsidRDefault="00E51CEB" w:rsidP="00DC29F0">
            <w:pPr>
              <w:rPr>
                <w:rFonts w:cs="Arial"/>
                <w:sz w:val="18"/>
              </w:rPr>
            </w:pPr>
          </w:p>
        </w:tc>
      </w:tr>
      <w:tr w:rsidR="005B4906" w:rsidRPr="000B2756" w14:paraId="3BF2A9CC" w14:textId="77777777" w:rsidTr="00DC29F0">
        <w:trPr>
          <w:trHeight w:hRule="exact" w:val="431"/>
        </w:trPr>
        <w:tc>
          <w:tcPr>
            <w:tcW w:w="1025" w:type="pct"/>
            <w:gridSpan w:val="2"/>
            <w:vAlign w:val="center"/>
          </w:tcPr>
          <w:p w14:paraId="7440CE88" w14:textId="6387578C" w:rsidR="00E51CEB" w:rsidRPr="000B2756" w:rsidRDefault="008D2010" w:rsidP="00DC29F0">
            <w:pPr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</w:rPr>
              <w:t xml:space="preserve">Official </w:t>
            </w:r>
            <w:r w:rsidR="00E51CEB" w:rsidRPr="000B2756">
              <w:rPr>
                <w:rFonts w:cs="Arial"/>
                <w:szCs w:val="28"/>
              </w:rPr>
              <w:t>Email</w:t>
            </w:r>
          </w:p>
        </w:tc>
        <w:tc>
          <w:tcPr>
            <w:tcW w:w="3975" w:type="pct"/>
            <w:gridSpan w:val="14"/>
            <w:vAlign w:val="center"/>
          </w:tcPr>
          <w:p w14:paraId="754039B4" w14:textId="77777777" w:rsidR="00E51CEB" w:rsidRPr="000B2756" w:rsidRDefault="00E51CEB" w:rsidP="00DC29F0">
            <w:pPr>
              <w:rPr>
                <w:rFonts w:cs="Arial"/>
                <w:sz w:val="18"/>
              </w:rPr>
            </w:pPr>
          </w:p>
        </w:tc>
      </w:tr>
      <w:tr w:rsidR="00E51CEB" w:rsidRPr="000B2756" w14:paraId="6FCA7960" w14:textId="77777777" w:rsidTr="00DC29F0">
        <w:trPr>
          <w:trHeight w:val="516"/>
        </w:trPr>
        <w:tc>
          <w:tcPr>
            <w:tcW w:w="5000" w:type="pct"/>
            <w:gridSpan w:val="16"/>
            <w:shd w:val="clear" w:color="auto" w:fill="44546A" w:themeFill="text2"/>
            <w:vAlign w:val="center"/>
          </w:tcPr>
          <w:p w14:paraId="3CCBC17C" w14:textId="70EB42F4" w:rsidR="00E51CEB" w:rsidRPr="000B2756" w:rsidRDefault="00E51CEB" w:rsidP="00DC29F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="Arial"/>
                <w:bCs/>
                <w:color w:val="FFFFFF" w:themeColor="background1"/>
                <w:sz w:val="18"/>
              </w:rPr>
            </w:pPr>
            <w:r w:rsidRPr="000B2756">
              <w:rPr>
                <w:rFonts w:cs="Arial"/>
                <w:bCs/>
                <w:color w:val="FFFFFF" w:themeColor="background1"/>
                <w:sz w:val="24"/>
                <w:szCs w:val="24"/>
              </w:rPr>
              <w:t>Details Related to Publication</w:t>
            </w:r>
            <w:r w:rsidRPr="000B2756">
              <w:rPr>
                <w:rFonts w:cs="Arial"/>
                <w:bCs/>
                <w:color w:val="FFFFFF" w:themeColor="background1"/>
                <w:sz w:val="28"/>
                <w:szCs w:val="28"/>
              </w:rPr>
              <w:t xml:space="preserve"> </w:t>
            </w:r>
          </w:p>
        </w:tc>
      </w:tr>
      <w:tr w:rsidR="00CF2050" w:rsidRPr="000B2756" w14:paraId="750EBC1C" w14:textId="77777777" w:rsidTr="00DC29F0">
        <w:trPr>
          <w:trHeight w:val="413"/>
        </w:trPr>
        <w:tc>
          <w:tcPr>
            <w:tcW w:w="896" w:type="pct"/>
            <w:vMerge w:val="restart"/>
            <w:vAlign w:val="center"/>
          </w:tcPr>
          <w:p w14:paraId="16E3473E" w14:textId="7187BB05" w:rsidR="00CF2050" w:rsidRPr="000B2756" w:rsidRDefault="00CF2050" w:rsidP="00DC29F0">
            <w:pPr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</w:rPr>
              <w:t>Category</w:t>
            </w:r>
          </w:p>
        </w:tc>
        <w:sdt>
          <w:sdtPr>
            <w:rPr>
              <w:bCs/>
            </w:rPr>
            <w:id w:val="1523285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3" w:type="pct"/>
                <w:gridSpan w:val="2"/>
                <w:tcBorders>
                  <w:bottom w:val="nil"/>
                </w:tcBorders>
                <w:vAlign w:val="center"/>
              </w:tcPr>
              <w:p w14:paraId="44361E69" w14:textId="130338D8" w:rsidR="00CF2050" w:rsidRPr="000B2756" w:rsidRDefault="00CF2050" w:rsidP="00DC29F0">
                <w:pPr>
                  <w:pStyle w:val="ListParagraph"/>
                  <w:spacing w:after="0" w:line="240" w:lineRule="auto"/>
                  <w:ind w:left="0"/>
                  <w:rPr>
                    <w:bCs/>
                  </w:rPr>
                </w:pPr>
                <w:r w:rsidRPr="000B2756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tc>
          <w:tcPr>
            <w:tcW w:w="820" w:type="pct"/>
            <w:gridSpan w:val="3"/>
            <w:tcBorders>
              <w:bottom w:val="nil"/>
            </w:tcBorders>
            <w:vAlign w:val="center"/>
          </w:tcPr>
          <w:p w14:paraId="6B398307" w14:textId="41E7E6F1" w:rsidR="00CF2050" w:rsidRPr="000B2756" w:rsidRDefault="00CF2050" w:rsidP="00DC29F0">
            <w:pPr>
              <w:rPr>
                <w:bCs/>
              </w:rPr>
            </w:pPr>
            <w:r w:rsidRPr="000B2756">
              <w:rPr>
                <w:bCs/>
              </w:rPr>
              <w:t>Top Stories</w:t>
            </w:r>
          </w:p>
        </w:tc>
        <w:sdt>
          <w:sdtPr>
            <w:rPr>
              <w:bCs/>
            </w:rPr>
            <w:id w:val="827712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6" w:type="pct"/>
                <w:tcBorders>
                  <w:bottom w:val="nil"/>
                </w:tcBorders>
                <w:vAlign w:val="center"/>
              </w:tcPr>
              <w:p w14:paraId="18648387" w14:textId="632430D2" w:rsidR="00CF2050" w:rsidRPr="000B2756" w:rsidRDefault="00E87118" w:rsidP="00DC29F0">
                <w:pPr>
                  <w:pStyle w:val="ListParagraph"/>
                  <w:spacing w:after="0" w:line="240" w:lineRule="auto"/>
                  <w:ind w:left="0"/>
                  <w:rPr>
                    <w:bCs/>
                  </w:rPr>
                </w:pPr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p>
            </w:tc>
          </w:sdtContent>
        </w:sdt>
        <w:tc>
          <w:tcPr>
            <w:tcW w:w="858" w:type="pct"/>
            <w:gridSpan w:val="4"/>
            <w:tcBorders>
              <w:bottom w:val="nil"/>
            </w:tcBorders>
            <w:vAlign w:val="center"/>
          </w:tcPr>
          <w:p w14:paraId="63169FBE" w14:textId="5F795A0C" w:rsidR="00CF2050" w:rsidRPr="000B2756" w:rsidRDefault="00CF2050" w:rsidP="00DC29F0">
            <w:pPr>
              <w:pStyle w:val="ListParagraph"/>
              <w:spacing w:after="0" w:line="240" w:lineRule="auto"/>
              <w:ind w:left="0"/>
              <w:rPr>
                <w:bCs/>
              </w:rPr>
            </w:pPr>
            <w:r w:rsidRPr="000B2756">
              <w:rPr>
                <w:bCs/>
              </w:rPr>
              <w:t>News</w:t>
            </w:r>
          </w:p>
        </w:tc>
        <w:sdt>
          <w:sdtPr>
            <w:rPr>
              <w:bCs/>
            </w:rPr>
            <w:id w:val="1190564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6" w:type="pct"/>
                <w:gridSpan w:val="2"/>
                <w:tcBorders>
                  <w:bottom w:val="nil"/>
                </w:tcBorders>
                <w:vAlign w:val="center"/>
              </w:tcPr>
              <w:p w14:paraId="75FB23B9" w14:textId="508FC9C4" w:rsidR="00CF2050" w:rsidRPr="000B2756" w:rsidRDefault="00CF2050" w:rsidP="00DC29F0">
                <w:pPr>
                  <w:pStyle w:val="ListParagraph"/>
                  <w:spacing w:after="0" w:line="240" w:lineRule="auto"/>
                  <w:ind w:left="0"/>
                  <w:rPr>
                    <w:bCs/>
                  </w:rPr>
                </w:pPr>
                <w:r w:rsidRPr="000B2756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3"/>
            <w:tcBorders>
              <w:bottom w:val="nil"/>
            </w:tcBorders>
            <w:vAlign w:val="center"/>
          </w:tcPr>
          <w:p w14:paraId="7367ED7D" w14:textId="34271945" w:rsidR="00CF2050" w:rsidRPr="000B2756" w:rsidRDefault="00CF2050" w:rsidP="00DC29F0">
            <w:pPr>
              <w:pStyle w:val="ListParagraph"/>
              <w:spacing w:after="0" w:line="240" w:lineRule="auto"/>
              <w:ind w:left="0"/>
              <w:rPr>
                <w:bCs/>
              </w:rPr>
            </w:pPr>
            <w:r w:rsidRPr="000B2756">
              <w:rPr>
                <w:bCs/>
              </w:rPr>
              <w:t>Notices (Tenders, Scholarships, Courses</w:t>
            </w:r>
            <w:r w:rsidR="008D2010" w:rsidRPr="000B2756">
              <w:rPr>
                <w:bCs/>
              </w:rPr>
              <w:t>,</w:t>
            </w:r>
            <w:r w:rsidRPr="000B2756">
              <w:rPr>
                <w:bCs/>
              </w:rPr>
              <w:t xml:space="preserve"> etc</w:t>
            </w:r>
            <w:r w:rsidR="008D2010" w:rsidRPr="000B2756">
              <w:rPr>
                <w:bCs/>
              </w:rPr>
              <w:t>.</w:t>
            </w:r>
            <w:r w:rsidRPr="000B2756">
              <w:rPr>
                <w:bCs/>
              </w:rPr>
              <w:t>)</w:t>
            </w:r>
          </w:p>
        </w:tc>
      </w:tr>
      <w:tr w:rsidR="00CF2050" w:rsidRPr="000B2756" w14:paraId="4EDEB5FB" w14:textId="77777777" w:rsidTr="00DC29F0">
        <w:trPr>
          <w:trHeight w:val="413"/>
        </w:trPr>
        <w:tc>
          <w:tcPr>
            <w:tcW w:w="896" w:type="pct"/>
            <w:vMerge/>
            <w:vAlign w:val="center"/>
          </w:tcPr>
          <w:p w14:paraId="66978E2C" w14:textId="77777777" w:rsidR="00CF2050" w:rsidRPr="000B2756" w:rsidRDefault="00CF2050" w:rsidP="00DC29F0">
            <w:pPr>
              <w:rPr>
                <w:rFonts w:cs="Arial"/>
                <w:szCs w:val="28"/>
              </w:rPr>
            </w:pPr>
          </w:p>
        </w:tc>
        <w:sdt>
          <w:sdtPr>
            <w:rPr>
              <w:bCs/>
            </w:rPr>
            <w:id w:val="671991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3" w:type="pct"/>
                <w:gridSpan w:val="2"/>
                <w:tcBorders>
                  <w:bottom w:val="nil"/>
                </w:tcBorders>
                <w:vAlign w:val="center"/>
              </w:tcPr>
              <w:p w14:paraId="5F36148F" w14:textId="0792D413" w:rsidR="00CF2050" w:rsidRPr="000B2756" w:rsidRDefault="00CF2050" w:rsidP="00DC29F0">
                <w:pPr>
                  <w:pStyle w:val="ListParagraph"/>
                  <w:spacing w:after="0" w:line="240" w:lineRule="auto"/>
                  <w:ind w:left="0"/>
                  <w:rPr>
                    <w:bCs/>
                  </w:rPr>
                </w:pPr>
                <w:r w:rsidRPr="000B2756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tc>
          <w:tcPr>
            <w:tcW w:w="820" w:type="pct"/>
            <w:gridSpan w:val="3"/>
            <w:tcBorders>
              <w:bottom w:val="nil"/>
            </w:tcBorders>
            <w:vAlign w:val="center"/>
          </w:tcPr>
          <w:p w14:paraId="38BFA557" w14:textId="5C837A92" w:rsidR="00CF2050" w:rsidRPr="000B2756" w:rsidRDefault="00CF2050" w:rsidP="00DC29F0">
            <w:pPr>
              <w:rPr>
                <w:bCs/>
              </w:rPr>
            </w:pPr>
            <w:r w:rsidRPr="000B2756">
              <w:rPr>
                <w:bCs/>
              </w:rPr>
              <w:t>Slider Image</w:t>
            </w:r>
          </w:p>
        </w:tc>
        <w:sdt>
          <w:sdtPr>
            <w:rPr>
              <w:bCs/>
            </w:rPr>
            <w:id w:val="-249513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6" w:type="pct"/>
                <w:tcBorders>
                  <w:bottom w:val="nil"/>
                </w:tcBorders>
                <w:vAlign w:val="center"/>
              </w:tcPr>
              <w:p w14:paraId="2B36C9F5" w14:textId="4E03343B" w:rsidR="00CF2050" w:rsidRPr="000B2756" w:rsidRDefault="00CF2050" w:rsidP="00DC29F0">
                <w:pPr>
                  <w:pStyle w:val="ListParagraph"/>
                  <w:spacing w:after="0" w:line="240" w:lineRule="auto"/>
                  <w:ind w:left="0"/>
                  <w:rPr>
                    <w:bCs/>
                  </w:rPr>
                </w:pPr>
                <w:r w:rsidRPr="000B2756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tc>
          <w:tcPr>
            <w:tcW w:w="858" w:type="pct"/>
            <w:gridSpan w:val="4"/>
            <w:tcBorders>
              <w:bottom w:val="nil"/>
            </w:tcBorders>
            <w:vAlign w:val="center"/>
          </w:tcPr>
          <w:p w14:paraId="40E33579" w14:textId="16C9A25B" w:rsidR="00CF2050" w:rsidRPr="000B2756" w:rsidRDefault="00CF2050" w:rsidP="00DC29F0">
            <w:pPr>
              <w:pStyle w:val="ListParagraph"/>
              <w:spacing w:after="0" w:line="240" w:lineRule="auto"/>
              <w:ind w:left="0"/>
              <w:rPr>
                <w:bCs/>
              </w:rPr>
            </w:pPr>
            <w:r w:rsidRPr="000B2756">
              <w:rPr>
                <w:bCs/>
              </w:rPr>
              <w:t>Facebook Post</w:t>
            </w:r>
          </w:p>
        </w:tc>
        <w:sdt>
          <w:sdtPr>
            <w:rPr>
              <w:bCs/>
            </w:rPr>
            <w:id w:val="92057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6" w:type="pct"/>
                <w:gridSpan w:val="2"/>
                <w:tcBorders>
                  <w:bottom w:val="nil"/>
                </w:tcBorders>
                <w:vAlign w:val="center"/>
              </w:tcPr>
              <w:p w14:paraId="70B651C3" w14:textId="3FD64E30" w:rsidR="00CF2050" w:rsidRPr="000B2756" w:rsidRDefault="00CF2050" w:rsidP="00DC29F0">
                <w:pPr>
                  <w:pStyle w:val="ListParagraph"/>
                  <w:spacing w:after="0" w:line="240" w:lineRule="auto"/>
                  <w:ind w:left="0"/>
                  <w:rPr>
                    <w:bCs/>
                  </w:rPr>
                </w:pPr>
                <w:r w:rsidRPr="000B2756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3"/>
            <w:tcBorders>
              <w:bottom w:val="nil"/>
            </w:tcBorders>
            <w:vAlign w:val="center"/>
          </w:tcPr>
          <w:p w14:paraId="28729584" w14:textId="224B55A9" w:rsidR="00CF2050" w:rsidRPr="000B2756" w:rsidRDefault="00CF2050" w:rsidP="00DC29F0">
            <w:pPr>
              <w:pStyle w:val="ListParagraph"/>
              <w:spacing w:after="0" w:line="240" w:lineRule="auto"/>
              <w:ind w:left="0"/>
              <w:rPr>
                <w:bCs/>
              </w:rPr>
            </w:pPr>
            <w:r w:rsidRPr="000B2756">
              <w:rPr>
                <w:bCs/>
              </w:rPr>
              <w:t xml:space="preserve">Career Opportunities </w:t>
            </w:r>
          </w:p>
        </w:tc>
      </w:tr>
      <w:tr w:rsidR="00CF2050" w:rsidRPr="000B2756" w14:paraId="1B5A8C4E" w14:textId="77777777" w:rsidTr="00DC29F0">
        <w:trPr>
          <w:trHeight w:val="413"/>
        </w:trPr>
        <w:tc>
          <w:tcPr>
            <w:tcW w:w="896" w:type="pct"/>
            <w:vMerge/>
            <w:vAlign w:val="center"/>
          </w:tcPr>
          <w:p w14:paraId="6251D086" w14:textId="77777777" w:rsidR="00CF2050" w:rsidRPr="000B2756" w:rsidRDefault="00CF2050" w:rsidP="00DC29F0">
            <w:pPr>
              <w:rPr>
                <w:rFonts w:cs="Arial"/>
                <w:szCs w:val="28"/>
              </w:rPr>
            </w:pPr>
          </w:p>
        </w:tc>
        <w:sdt>
          <w:sdtPr>
            <w:rPr>
              <w:bCs/>
            </w:rPr>
            <w:id w:val="1988274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3" w:type="pct"/>
                <w:gridSpan w:val="2"/>
                <w:tcBorders>
                  <w:bottom w:val="nil"/>
                </w:tcBorders>
                <w:vAlign w:val="center"/>
              </w:tcPr>
              <w:p w14:paraId="77B97F57" w14:textId="3FB7F80E" w:rsidR="00CF2050" w:rsidRPr="000B2756" w:rsidRDefault="00CF2050" w:rsidP="00DC29F0">
                <w:pPr>
                  <w:pStyle w:val="ListParagraph"/>
                  <w:spacing w:after="0" w:line="240" w:lineRule="auto"/>
                  <w:ind w:left="0"/>
                  <w:rPr>
                    <w:bCs/>
                  </w:rPr>
                </w:pPr>
                <w:r w:rsidRPr="000B2756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tc>
          <w:tcPr>
            <w:tcW w:w="820" w:type="pct"/>
            <w:gridSpan w:val="3"/>
            <w:tcBorders>
              <w:bottom w:val="nil"/>
            </w:tcBorders>
            <w:vAlign w:val="center"/>
          </w:tcPr>
          <w:p w14:paraId="22572491" w14:textId="6489E0F5" w:rsidR="00CF2050" w:rsidRPr="000B2756" w:rsidRDefault="00CF2050" w:rsidP="00DC29F0">
            <w:pPr>
              <w:rPr>
                <w:bCs/>
              </w:rPr>
            </w:pPr>
            <w:r w:rsidRPr="000B2756">
              <w:rPr>
                <w:bCs/>
              </w:rPr>
              <w:t>Any Other</w:t>
            </w:r>
          </w:p>
        </w:tc>
        <w:tc>
          <w:tcPr>
            <w:tcW w:w="3001" w:type="pct"/>
            <w:gridSpan w:val="10"/>
            <w:tcBorders>
              <w:bottom w:val="nil"/>
            </w:tcBorders>
            <w:vAlign w:val="center"/>
          </w:tcPr>
          <w:p w14:paraId="5016F24E" w14:textId="77777777" w:rsidR="00CF2050" w:rsidRPr="000B2756" w:rsidRDefault="00CF2050" w:rsidP="00DC29F0">
            <w:pPr>
              <w:pStyle w:val="ListParagraph"/>
              <w:spacing w:after="0" w:line="240" w:lineRule="auto"/>
              <w:ind w:left="0"/>
              <w:rPr>
                <w:bCs/>
              </w:rPr>
            </w:pPr>
          </w:p>
        </w:tc>
      </w:tr>
      <w:tr w:rsidR="00CF2050" w:rsidRPr="000B2756" w14:paraId="1D163645" w14:textId="77777777" w:rsidTr="00DC29F0">
        <w:trPr>
          <w:trHeight w:val="737"/>
        </w:trPr>
        <w:tc>
          <w:tcPr>
            <w:tcW w:w="896" w:type="pct"/>
            <w:vAlign w:val="center"/>
          </w:tcPr>
          <w:p w14:paraId="0AAC3127" w14:textId="76AA31AE" w:rsidR="00CF2050" w:rsidRPr="000B2756" w:rsidRDefault="00CF2050" w:rsidP="00DC29F0">
            <w:pPr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</w:rPr>
              <w:t>Topic/Title</w:t>
            </w:r>
          </w:p>
        </w:tc>
        <w:tc>
          <w:tcPr>
            <w:tcW w:w="4104" w:type="pct"/>
            <w:gridSpan w:val="15"/>
            <w:tcBorders>
              <w:bottom w:val="nil"/>
            </w:tcBorders>
            <w:vAlign w:val="center"/>
          </w:tcPr>
          <w:p w14:paraId="4198C6FA" w14:textId="77777777" w:rsidR="00DC29F0" w:rsidRPr="000B2756" w:rsidRDefault="00DC29F0" w:rsidP="00DC29F0"/>
        </w:tc>
      </w:tr>
      <w:tr w:rsidR="00CF2050" w:rsidRPr="000B2756" w14:paraId="6DF81C36" w14:textId="77777777" w:rsidTr="00DC29F0">
        <w:trPr>
          <w:trHeight w:val="4527"/>
        </w:trPr>
        <w:tc>
          <w:tcPr>
            <w:tcW w:w="896" w:type="pct"/>
            <w:vAlign w:val="center"/>
          </w:tcPr>
          <w:p w14:paraId="782CB98C" w14:textId="6322BC88" w:rsidR="00CF2050" w:rsidRPr="000B2756" w:rsidRDefault="00CF2050" w:rsidP="00DC29F0">
            <w:pPr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</w:rPr>
              <w:t>Details related to publication</w:t>
            </w:r>
            <w:r w:rsidR="008D2010" w:rsidRPr="000B2756">
              <w:rPr>
                <w:rFonts w:cs="Arial"/>
                <w:szCs w:val="28"/>
              </w:rPr>
              <w:t xml:space="preserve"> (</w:t>
            </w:r>
            <w:r w:rsidR="00182AA4" w:rsidRPr="000B2756">
              <w:rPr>
                <w:rFonts w:cs="Arial"/>
                <w:szCs w:val="28"/>
              </w:rPr>
              <w:t>Brief Writeup)</w:t>
            </w:r>
          </w:p>
        </w:tc>
        <w:tc>
          <w:tcPr>
            <w:tcW w:w="4104" w:type="pct"/>
            <w:gridSpan w:val="15"/>
            <w:tcBorders>
              <w:bottom w:val="single" w:sz="4" w:space="0" w:color="auto"/>
            </w:tcBorders>
          </w:tcPr>
          <w:p w14:paraId="42534911" w14:textId="77777777" w:rsidR="00CF2050" w:rsidRDefault="00CF2050" w:rsidP="00DC29F0"/>
          <w:p w14:paraId="68786644" w14:textId="6D3161C5" w:rsidR="008847EA" w:rsidRPr="000B2756" w:rsidRDefault="008847EA" w:rsidP="00DC29F0"/>
        </w:tc>
      </w:tr>
      <w:tr w:rsidR="00CF2050" w:rsidRPr="000B2756" w14:paraId="5879C116" w14:textId="77777777" w:rsidTr="00DC29F0">
        <w:tblPrEx>
          <w:shd w:val="clear" w:color="auto" w:fill="auto"/>
        </w:tblPrEx>
        <w:trPr>
          <w:trHeight w:val="413"/>
        </w:trPr>
        <w:tc>
          <w:tcPr>
            <w:tcW w:w="1999" w:type="pct"/>
            <w:gridSpan w:val="6"/>
            <w:tcBorders>
              <w:right w:val="single" w:sz="4" w:space="0" w:color="auto"/>
            </w:tcBorders>
            <w:vAlign w:val="center"/>
          </w:tcPr>
          <w:p w14:paraId="26407095" w14:textId="08279F28" w:rsidR="00CF2050" w:rsidRPr="000B2756" w:rsidRDefault="00CF2050" w:rsidP="00DC29F0">
            <w:pPr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  <w:lang w:val="en-US"/>
              </w:rPr>
              <w:t>Publication duration (if applicable)</w:t>
            </w:r>
          </w:p>
        </w:tc>
        <w:tc>
          <w:tcPr>
            <w:tcW w:w="42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E0460" w14:textId="7C93FEC8" w:rsidR="00CF2050" w:rsidRPr="000B2756" w:rsidRDefault="00CF2050" w:rsidP="00DC29F0">
            <w:pPr>
              <w:rPr>
                <w:bCs/>
              </w:rPr>
            </w:pPr>
            <w:r w:rsidRPr="000B2756">
              <w:rPr>
                <w:bCs/>
              </w:rPr>
              <w:t>From</w:t>
            </w:r>
          </w:p>
        </w:tc>
        <w:tc>
          <w:tcPr>
            <w:tcW w:w="112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AC804" w14:textId="77777777" w:rsidR="00CF2050" w:rsidRPr="000B2756" w:rsidRDefault="00CF2050" w:rsidP="00DC29F0">
            <w:pPr>
              <w:ind w:left="360"/>
              <w:rPr>
                <w:bCs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82614" w14:textId="69D87909" w:rsidR="00CF2050" w:rsidRPr="000B2756" w:rsidRDefault="00CF2050" w:rsidP="00DC29F0">
            <w:pPr>
              <w:rPr>
                <w:bCs/>
              </w:rPr>
            </w:pPr>
            <w:r w:rsidRPr="000B2756">
              <w:rPr>
                <w:bCs/>
              </w:rPr>
              <w:t>To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BCD90" w14:textId="10BE4231" w:rsidR="00CF2050" w:rsidRPr="000B2756" w:rsidRDefault="00CF2050" w:rsidP="00DC29F0">
            <w:pPr>
              <w:ind w:left="360"/>
              <w:rPr>
                <w:bCs/>
              </w:rPr>
            </w:pPr>
          </w:p>
        </w:tc>
      </w:tr>
      <w:tr w:rsidR="00CF2050" w:rsidRPr="000B2756" w14:paraId="103057D7" w14:textId="77777777" w:rsidTr="00DC29F0">
        <w:tblPrEx>
          <w:shd w:val="clear" w:color="auto" w:fill="auto"/>
        </w:tblPrEx>
        <w:trPr>
          <w:trHeight w:val="1274"/>
        </w:trPr>
        <w:tc>
          <w:tcPr>
            <w:tcW w:w="1999" w:type="pct"/>
            <w:gridSpan w:val="6"/>
            <w:tcBorders>
              <w:right w:val="single" w:sz="4" w:space="0" w:color="auto"/>
            </w:tcBorders>
            <w:vAlign w:val="center"/>
          </w:tcPr>
          <w:p w14:paraId="40C4342F" w14:textId="5F79C711" w:rsidR="00CF2050" w:rsidRPr="000B2756" w:rsidRDefault="00CF2050" w:rsidP="00DC29F0">
            <w:pPr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  <w:lang w:val="en-US"/>
              </w:rPr>
              <w:lastRenderedPageBreak/>
              <w:t xml:space="preserve">If submitting </w:t>
            </w:r>
            <w:r w:rsidR="00182AA4" w:rsidRPr="000B2756">
              <w:rPr>
                <w:rFonts w:cs="Arial"/>
                <w:szCs w:val="28"/>
                <w:lang w:val="en-US"/>
              </w:rPr>
              <w:t xml:space="preserve">the content for </w:t>
            </w:r>
            <w:r w:rsidRPr="000B2756">
              <w:rPr>
                <w:rFonts w:cs="Arial"/>
                <w:szCs w:val="28"/>
                <w:lang w:val="en-US"/>
              </w:rPr>
              <w:t>slider, please provide a justification for its publication</w:t>
            </w:r>
          </w:p>
        </w:tc>
        <w:tc>
          <w:tcPr>
            <w:tcW w:w="3001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98AD9" w14:textId="77777777" w:rsidR="00CF2050" w:rsidRPr="000B2756" w:rsidRDefault="00CF2050" w:rsidP="00DC29F0">
            <w:pPr>
              <w:ind w:left="360"/>
              <w:rPr>
                <w:bCs/>
              </w:rPr>
            </w:pPr>
          </w:p>
        </w:tc>
      </w:tr>
      <w:tr w:rsidR="00CF2050" w:rsidRPr="000B2756" w14:paraId="7ECD92A1" w14:textId="77777777" w:rsidTr="00DC29F0">
        <w:trPr>
          <w:trHeight w:val="413"/>
        </w:trPr>
        <w:tc>
          <w:tcPr>
            <w:tcW w:w="896" w:type="pct"/>
            <w:vMerge w:val="restart"/>
            <w:tcBorders>
              <w:right w:val="single" w:sz="4" w:space="0" w:color="auto"/>
            </w:tcBorders>
            <w:vAlign w:val="center"/>
          </w:tcPr>
          <w:p w14:paraId="21EF75C6" w14:textId="25160809" w:rsidR="00CF2050" w:rsidRPr="000B2756" w:rsidRDefault="00CF2050" w:rsidP="00DC29F0">
            <w:pPr>
              <w:rPr>
                <w:rFonts w:cs="Arial"/>
                <w:szCs w:val="28"/>
              </w:rPr>
            </w:pPr>
            <w:r w:rsidRPr="000B2756">
              <w:rPr>
                <w:rFonts w:cs="Arial"/>
                <w:szCs w:val="28"/>
              </w:rPr>
              <w:t>Images Include</w:t>
            </w:r>
          </w:p>
        </w:tc>
        <w:sdt>
          <w:sdtPr>
            <w:rPr>
              <w:bCs/>
            </w:rPr>
            <w:id w:val="1784995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76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23F2168" w14:textId="7BF77CBC" w:rsidR="00CF2050" w:rsidRPr="000B2756" w:rsidRDefault="00CF2050" w:rsidP="00DC29F0">
                <w:pPr>
                  <w:rPr>
                    <w:bCs/>
                  </w:rPr>
                </w:pPr>
                <w:r w:rsidRPr="000B2756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tc>
          <w:tcPr>
            <w:tcW w:w="184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19BD2" w14:textId="2DD4D2EC" w:rsidR="00CF2050" w:rsidRPr="000B2756" w:rsidRDefault="00CF2050" w:rsidP="00DC29F0">
            <w:pPr>
              <w:ind w:left="360"/>
              <w:rPr>
                <w:bCs/>
              </w:rPr>
            </w:pPr>
            <w:r w:rsidRPr="000B2756">
              <w:rPr>
                <w:bCs/>
              </w:rPr>
              <w:t>Yes</w:t>
            </w:r>
          </w:p>
        </w:tc>
        <w:sdt>
          <w:sdtPr>
            <w:rPr>
              <w:bCs/>
            </w:rPr>
            <w:id w:val="-1341010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37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98012DF" w14:textId="4A056331" w:rsidR="00CF2050" w:rsidRPr="000B2756" w:rsidRDefault="00CF2050" w:rsidP="00DC29F0">
                <w:pPr>
                  <w:rPr>
                    <w:bCs/>
                  </w:rPr>
                </w:pPr>
                <w:r w:rsidRPr="000B2756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tc>
          <w:tcPr>
            <w:tcW w:w="16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5EC77" w14:textId="609C48ED" w:rsidR="00CF2050" w:rsidRPr="000B2756" w:rsidRDefault="00CF2050" w:rsidP="00DC29F0">
            <w:pPr>
              <w:ind w:left="360"/>
              <w:rPr>
                <w:bCs/>
              </w:rPr>
            </w:pPr>
            <w:r w:rsidRPr="000B2756">
              <w:rPr>
                <w:bCs/>
              </w:rPr>
              <w:t>No</w:t>
            </w:r>
          </w:p>
        </w:tc>
      </w:tr>
      <w:tr w:rsidR="00CF2050" w:rsidRPr="000B2756" w14:paraId="3EA31E37" w14:textId="77777777" w:rsidTr="00DC29F0">
        <w:trPr>
          <w:trHeight w:val="979"/>
        </w:trPr>
        <w:tc>
          <w:tcPr>
            <w:tcW w:w="896" w:type="pct"/>
            <w:vMerge/>
            <w:vAlign w:val="center"/>
          </w:tcPr>
          <w:p w14:paraId="052E242A" w14:textId="77777777" w:rsidR="00CF2050" w:rsidRPr="000B2756" w:rsidRDefault="00CF2050" w:rsidP="00DC29F0">
            <w:pPr>
              <w:rPr>
                <w:rFonts w:cs="Arial"/>
                <w:szCs w:val="28"/>
              </w:rPr>
            </w:pPr>
          </w:p>
        </w:tc>
        <w:tc>
          <w:tcPr>
            <w:tcW w:w="4104" w:type="pct"/>
            <w:gridSpan w:val="15"/>
            <w:tcBorders>
              <w:top w:val="single" w:sz="4" w:space="0" w:color="auto"/>
            </w:tcBorders>
            <w:vAlign w:val="center"/>
          </w:tcPr>
          <w:p w14:paraId="562E05D8" w14:textId="58AAD638" w:rsidR="00CF2050" w:rsidRPr="000B2756" w:rsidRDefault="00CF2050" w:rsidP="00DC29F0">
            <w:pPr>
              <w:rPr>
                <w:bCs/>
                <w:sz w:val="20"/>
                <w:szCs w:val="20"/>
                <w:lang w:val="en-US"/>
              </w:rPr>
            </w:pPr>
            <w:r w:rsidRPr="000B2756">
              <w:rPr>
                <w:bCs/>
                <w:sz w:val="20"/>
                <w:szCs w:val="20"/>
                <w:lang w:val="en-US"/>
              </w:rPr>
              <w:t xml:space="preserve">Note: Please upload </w:t>
            </w:r>
            <w:r w:rsidR="00182AA4" w:rsidRPr="000B2756">
              <w:rPr>
                <w:bCs/>
                <w:sz w:val="20"/>
                <w:szCs w:val="20"/>
                <w:lang w:val="en-US"/>
              </w:rPr>
              <w:t xml:space="preserve">the </w:t>
            </w:r>
            <w:r w:rsidR="00361E53" w:rsidRPr="000B2756">
              <w:rPr>
                <w:bCs/>
                <w:sz w:val="20"/>
                <w:szCs w:val="20"/>
                <w:lang w:val="en-US"/>
              </w:rPr>
              <w:t>high-quality</w:t>
            </w:r>
            <w:r w:rsidR="00182AA4" w:rsidRPr="000B2756">
              <w:rPr>
                <w:bCs/>
                <w:sz w:val="20"/>
                <w:szCs w:val="20"/>
                <w:lang w:val="en-US"/>
              </w:rPr>
              <w:t xml:space="preserve"> </w:t>
            </w:r>
            <w:r w:rsidRPr="000B2756">
              <w:rPr>
                <w:bCs/>
                <w:sz w:val="20"/>
                <w:szCs w:val="20"/>
                <w:lang w:val="en-US"/>
              </w:rPr>
              <w:t>images to the Google Drive an send the link to us</w:t>
            </w:r>
            <w:r w:rsidR="00182AA4" w:rsidRPr="000B2756">
              <w:rPr>
                <w:bCs/>
                <w:sz w:val="20"/>
                <w:szCs w:val="20"/>
                <w:lang w:val="en-US"/>
              </w:rPr>
              <w:t xml:space="preserve"> along with the form via email. Please remember to </w:t>
            </w:r>
            <w:r w:rsidRPr="000B2756">
              <w:rPr>
                <w:bCs/>
                <w:sz w:val="20"/>
                <w:szCs w:val="20"/>
                <w:lang w:val="en-US"/>
              </w:rPr>
              <w:t>set permissions to allow access for anyone with the link.</w:t>
            </w:r>
          </w:p>
        </w:tc>
      </w:tr>
      <w:tr w:rsidR="00CF2050" w:rsidRPr="000B2756" w14:paraId="04ABE352" w14:textId="77777777" w:rsidTr="00DC29F0">
        <w:tblPrEx>
          <w:shd w:val="clear" w:color="auto" w:fill="auto"/>
        </w:tblPrEx>
        <w:trPr>
          <w:trHeight w:hRule="exact" w:val="439"/>
        </w:trPr>
        <w:tc>
          <w:tcPr>
            <w:tcW w:w="5000" w:type="pct"/>
            <w:gridSpan w:val="16"/>
            <w:shd w:val="clear" w:color="auto" w:fill="44546A" w:themeFill="text2"/>
            <w:vAlign w:val="center"/>
          </w:tcPr>
          <w:p w14:paraId="1F5B17C7" w14:textId="021A4D8D" w:rsidR="00CF2050" w:rsidRPr="000B2756" w:rsidRDefault="00CF2050" w:rsidP="00DC29F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="Arial"/>
                <w:bCs/>
                <w:color w:val="FFFFFF" w:themeColor="background1"/>
                <w:sz w:val="28"/>
                <w:szCs w:val="28"/>
              </w:rPr>
            </w:pPr>
            <w:r w:rsidRPr="000B2756">
              <w:rPr>
                <w:rFonts w:cs="Arial"/>
                <w:bCs/>
                <w:color w:val="FFFFFF" w:themeColor="background1"/>
                <w:sz w:val="24"/>
                <w:szCs w:val="24"/>
              </w:rPr>
              <w:t>IMPORTANT NOTE</w:t>
            </w:r>
            <w:r w:rsidRPr="000B2756">
              <w:rPr>
                <w:rFonts w:cs="Arial"/>
                <w:bCs/>
                <w:color w:val="FFFFFF" w:themeColor="background1"/>
                <w:sz w:val="28"/>
                <w:szCs w:val="28"/>
              </w:rPr>
              <w:t xml:space="preserve"> </w:t>
            </w:r>
          </w:p>
        </w:tc>
      </w:tr>
      <w:tr w:rsidR="00CF2050" w:rsidRPr="000B2756" w14:paraId="229128D1" w14:textId="77777777" w:rsidTr="00253CD3">
        <w:tblPrEx>
          <w:shd w:val="clear" w:color="auto" w:fill="auto"/>
        </w:tblPrEx>
        <w:trPr>
          <w:trHeight w:hRule="exact" w:val="7937"/>
        </w:trPr>
        <w:tc>
          <w:tcPr>
            <w:tcW w:w="5000" w:type="pct"/>
            <w:gridSpan w:val="16"/>
          </w:tcPr>
          <w:p w14:paraId="1F1FC529" w14:textId="77777777" w:rsidR="00CF2050" w:rsidRPr="000B2756" w:rsidRDefault="00CF2050" w:rsidP="00DC29F0">
            <w:pPr>
              <w:rPr>
                <w:bCs/>
              </w:rPr>
            </w:pPr>
          </w:p>
          <w:p w14:paraId="61EAB2C5" w14:textId="0834E24D" w:rsidR="00CF2050" w:rsidRPr="000B2756" w:rsidRDefault="00CF2050" w:rsidP="00DC29F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60"/>
              <w:jc w:val="both"/>
              <w:rPr>
                <w:bCs/>
              </w:rPr>
            </w:pPr>
            <w:r w:rsidRPr="000B2756">
              <w:rPr>
                <w:bCs/>
              </w:rPr>
              <w:t xml:space="preserve">You are strictly advised to submit </w:t>
            </w:r>
            <w:r w:rsidR="00182AA4" w:rsidRPr="000B2756">
              <w:rPr>
                <w:bCs/>
              </w:rPr>
              <w:t xml:space="preserve">the web </w:t>
            </w:r>
            <w:r w:rsidR="00DC29F0" w:rsidRPr="000B2756">
              <w:rPr>
                <w:bCs/>
              </w:rPr>
              <w:t>content using</w:t>
            </w:r>
            <w:r w:rsidRPr="000B2756">
              <w:rPr>
                <w:bCs/>
              </w:rPr>
              <w:t xml:space="preserve"> </w:t>
            </w:r>
            <w:r w:rsidRPr="000B2756">
              <w:rPr>
                <w:b/>
                <w:bCs/>
              </w:rPr>
              <w:t>this prescribed format</w:t>
            </w:r>
            <w:r w:rsidRPr="000B2756">
              <w:rPr>
                <w:bCs/>
              </w:rPr>
              <w:t xml:space="preserve">. The completed form, along with all relevant approvals and publication materials, must be emailed to </w:t>
            </w:r>
            <w:hyperlink r:id="rId8" w:history="1">
              <w:r w:rsidRPr="000B2756">
                <w:rPr>
                  <w:rStyle w:val="Hyperlink"/>
                  <w:b/>
                  <w:bCs/>
                </w:rPr>
                <w:t>dict@rucit.ruh.ac.lk</w:t>
              </w:r>
            </w:hyperlink>
            <w:r w:rsidRPr="000B2756">
              <w:rPr>
                <w:bCs/>
              </w:rPr>
              <w:t>.</w:t>
            </w:r>
            <w:r w:rsidR="00B67AF6" w:rsidRPr="000B2756">
              <w:rPr>
                <w:bCs/>
              </w:rPr>
              <w:t xml:space="preserve"> </w:t>
            </w:r>
            <w:r w:rsidR="00B67AF6" w:rsidRPr="000B2756">
              <w:rPr>
                <w:bCs/>
                <w:lang w:val="en-US"/>
              </w:rPr>
              <w:t>We will publish the submitted details as provided.</w:t>
            </w:r>
            <w:r w:rsidR="00182AA4" w:rsidRPr="000B2756">
              <w:rPr>
                <w:bCs/>
                <w:lang w:val="en-US"/>
              </w:rPr>
              <w:t xml:space="preserve"> To avoid delays please send the email by copy to all relevant officials in relevant official channel. For </w:t>
            </w:r>
            <w:r w:rsidR="00BB0096" w:rsidRPr="000B2756">
              <w:rPr>
                <w:bCs/>
                <w:lang w:val="en-US"/>
              </w:rPr>
              <w:t>example,</w:t>
            </w:r>
            <w:r w:rsidR="00182AA4" w:rsidRPr="000B2756">
              <w:rPr>
                <w:bCs/>
                <w:lang w:val="en-US"/>
              </w:rPr>
              <w:t xml:space="preserve"> a department member can send the content through the Head, Dean. </w:t>
            </w:r>
          </w:p>
          <w:p w14:paraId="1378272F" w14:textId="77777777" w:rsidR="00CF2050" w:rsidRPr="000B2756" w:rsidRDefault="00CF2050" w:rsidP="00DC29F0">
            <w:pPr>
              <w:jc w:val="both"/>
              <w:rPr>
                <w:bCs/>
              </w:rPr>
            </w:pPr>
          </w:p>
          <w:p w14:paraId="03D92489" w14:textId="769C5832" w:rsidR="00CF2050" w:rsidRPr="000B2756" w:rsidRDefault="00CF2050" w:rsidP="00DC29F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60"/>
              <w:jc w:val="both"/>
              <w:rPr>
                <w:bCs/>
              </w:rPr>
            </w:pPr>
            <w:r w:rsidRPr="000B2756">
              <w:rPr>
                <w:bCs/>
              </w:rPr>
              <w:t xml:space="preserve">If you are submitting images for publication, please upload </w:t>
            </w:r>
            <w:r w:rsidR="00182AA4" w:rsidRPr="000B2756">
              <w:rPr>
                <w:bCs/>
              </w:rPr>
              <w:t xml:space="preserve">original </w:t>
            </w:r>
            <w:r w:rsidR="00DC29F0" w:rsidRPr="000B2756">
              <w:rPr>
                <w:bCs/>
              </w:rPr>
              <w:t>high-quality</w:t>
            </w:r>
            <w:r w:rsidR="00182AA4" w:rsidRPr="000B2756">
              <w:rPr>
                <w:bCs/>
              </w:rPr>
              <w:t xml:space="preserve"> images</w:t>
            </w:r>
            <w:r w:rsidRPr="000B2756">
              <w:rPr>
                <w:bCs/>
              </w:rPr>
              <w:t xml:space="preserve"> to </w:t>
            </w:r>
            <w:r w:rsidR="00182AA4" w:rsidRPr="000B2756">
              <w:rPr>
                <w:bCs/>
              </w:rPr>
              <w:t>your Google Drive</w:t>
            </w:r>
            <w:r w:rsidR="00DC29F0" w:rsidRPr="000B2756">
              <w:rPr>
                <w:bCs/>
              </w:rPr>
              <w:t xml:space="preserve"> a</w:t>
            </w:r>
            <w:r w:rsidRPr="000B2756">
              <w:rPr>
                <w:bCs/>
              </w:rPr>
              <w:t xml:space="preserve">nd share the folder link with access set to </w:t>
            </w:r>
            <w:r w:rsidRPr="000B2756">
              <w:rPr>
                <w:bCs/>
                <w:i/>
                <w:iCs/>
              </w:rPr>
              <w:t>“Anyone with the link can view.”</w:t>
            </w:r>
            <w:r w:rsidRPr="000B2756">
              <w:rPr>
                <w:bCs/>
              </w:rPr>
              <w:t xml:space="preserve"> Kindly include </w:t>
            </w:r>
            <w:r w:rsidR="00182AA4" w:rsidRPr="000B2756">
              <w:rPr>
                <w:bCs/>
              </w:rPr>
              <w:t xml:space="preserve">only </w:t>
            </w:r>
            <w:r w:rsidRPr="000B2756">
              <w:rPr>
                <w:bCs/>
              </w:rPr>
              <w:t xml:space="preserve">the </w:t>
            </w:r>
            <w:r w:rsidRPr="000B2756">
              <w:rPr>
                <w:bCs/>
                <w:u w:val="single"/>
              </w:rPr>
              <w:t>selected photos</w:t>
            </w:r>
            <w:r w:rsidR="00182AA4" w:rsidRPr="000B2756">
              <w:rPr>
                <w:bCs/>
                <w:u w:val="single"/>
              </w:rPr>
              <w:t xml:space="preserve"> (5 – 10 photos)</w:t>
            </w:r>
            <w:r w:rsidRPr="000B2756">
              <w:rPr>
                <w:bCs/>
                <w:u w:val="single"/>
              </w:rPr>
              <w:t xml:space="preserve"> intended for publication</w:t>
            </w:r>
            <w:r w:rsidRPr="000B2756">
              <w:rPr>
                <w:bCs/>
              </w:rPr>
              <w:t>.</w:t>
            </w:r>
          </w:p>
          <w:p w14:paraId="79CE336C" w14:textId="77777777" w:rsidR="00CF2050" w:rsidRPr="000B2756" w:rsidRDefault="00CF2050" w:rsidP="00DC29F0">
            <w:pPr>
              <w:jc w:val="both"/>
              <w:rPr>
                <w:bCs/>
              </w:rPr>
            </w:pPr>
          </w:p>
          <w:p w14:paraId="3C5B3DA3" w14:textId="77777777" w:rsidR="00CF2050" w:rsidRPr="000B2756" w:rsidRDefault="00CF2050" w:rsidP="00DC29F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60"/>
              <w:jc w:val="both"/>
              <w:rPr>
                <w:bCs/>
              </w:rPr>
            </w:pPr>
            <w:r w:rsidRPr="000B2756">
              <w:rPr>
                <w:bCs/>
              </w:rPr>
              <w:t xml:space="preserve">The standard publication processing time is </w:t>
            </w:r>
            <w:r w:rsidRPr="000B2756">
              <w:rPr>
                <w:b/>
                <w:bCs/>
              </w:rPr>
              <w:t>one working day</w:t>
            </w:r>
            <w:r w:rsidRPr="000B2756">
              <w:rPr>
                <w:bCs/>
              </w:rPr>
              <w:t>.</w:t>
            </w:r>
          </w:p>
          <w:p w14:paraId="337E4C9C" w14:textId="77777777" w:rsidR="00CF2050" w:rsidRPr="000B2756" w:rsidRDefault="00CF2050" w:rsidP="00DC29F0">
            <w:pPr>
              <w:jc w:val="both"/>
              <w:rPr>
                <w:bCs/>
              </w:rPr>
            </w:pPr>
          </w:p>
          <w:p w14:paraId="5680CAF9" w14:textId="77777777" w:rsidR="00CF2050" w:rsidRDefault="00CF2050" w:rsidP="00DC29F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60"/>
              <w:jc w:val="both"/>
              <w:rPr>
                <w:bCs/>
              </w:rPr>
            </w:pPr>
            <w:r w:rsidRPr="000B2756">
              <w:rPr>
                <w:bCs/>
              </w:rPr>
              <w:t xml:space="preserve">Slider images must be submitted at a resolution of </w:t>
            </w:r>
            <w:r w:rsidRPr="000B2756">
              <w:rPr>
                <w:b/>
                <w:bCs/>
              </w:rPr>
              <w:t>2400px × 800px</w:t>
            </w:r>
            <w:r w:rsidRPr="000B2756">
              <w:rPr>
                <w:bCs/>
              </w:rPr>
              <w:t xml:space="preserve"> and prepared at </w:t>
            </w:r>
            <w:r w:rsidRPr="000B2756">
              <w:rPr>
                <w:b/>
                <w:bCs/>
              </w:rPr>
              <w:t>72 ppi resolution</w:t>
            </w:r>
            <w:r w:rsidRPr="000B2756">
              <w:rPr>
                <w:bCs/>
              </w:rPr>
              <w:t xml:space="preserve">. If the slider image is to be designed by us, the preparation will take approximately </w:t>
            </w:r>
            <w:r w:rsidRPr="000B2756">
              <w:rPr>
                <w:b/>
                <w:bCs/>
              </w:rPr>
              <w:t>1–</w:t>
            </w:r>
            <w:r w:rsidR="00B67AF6" w:rsidRPr="000B2756">
              <w:rPr>
                <w:b/>
                <w:bCs/>
              </w:rPr>
              <w:t>3</w:t>
            </w:r>
            <w:r w:rsidRPr="000B2756">
              <w:rPr>
                <w:b/>
                <w:bCs/>
              </w:rPr>
              <w:t xml:space="preserve"> days</w:t>
            </w:r>
            <w:r w:rsidR="00B67AF6" w:rsidRPr="000B2756">
              <w:rPr>
                <w:b/>
                <w:bCs/>
              </w:rPr>
              <w:t xml:space="preserve"> (</w:t>
            </w:r>
            <w:r w:rsidR="00B67AF6" w:rsidRPr="000B2756">
              <w:rPr>
                <w:b/>
                <w:bCs/>
                <w:lang w:val="en-US"/>
              </w:rPr>
              <w:t>Slider preparation time will depend on the workload of the RUCIT Media Team)</w:t>
            </w:r>
            <w:r w:rsidRPr="000B2756">
              <w:rPr>
                <w:bCs/>
              </w:rPr>
              <w:t xml:space="preserve">, and it will be sent to you for confirmation before publication. Additionally, the submission will be reviewed by the </w:t>
            </w:r>
            <w:r w:rsidRPr="000B2756">
              <w:rPr>
                <w:b/>
                <w:bCs/>
              </w:rPr>
              <w:t>Web Publication Committee</w:t>
            </w:r>
            <w:r w:rsidRPr="000B2756">
              <w:rPr>
                <w:bCs/>
              </w:rPr>
              <w:t xml:space="preserve">, consisting of the Vice Chancellor, Librarian, and Director IT. After their approval, the item will be published on the </w:t>
            </w:r>
            <w:r w:rsidR="00182AA4" w:rsidRPr="000B2756">
              <w:rPr>
                <w:bCs/>
              </w:rPr>
              <w:t xml:space="preserve">Slider of the </w:t>
            </w:r>
            <w:r w:rsidRPr="000B2756">
              <w:rPr>
                <w:bCs/>
              </w:rPr>
              <w:t>University website.</w:t>
            </w:r>
          </w:p>
          <w:p w14:paraId="5F3465C1" w14:textId="77777777" w:rsidR="000B2756" w:rsidRDefault="000B2756" w:rsidP="00253CD3">
            <w:pPr>
              <w:rPr>
                <w:bCs/>
              </w:rPr>
            </w:pPr>
          </w:p>
          <w:p w14:paraId="2CA7F241" w14:textId="77777777" w:rsidR="00765AB9" w:rsidRDefault="00765AB9" w:rsidP="00765AB9">
            <w:pPr>
              <w:pStyle w:val="ListParagraph"/>
              <w:numPr>
                <w:ilvl w:val="0"/>
                <w:numId w:val="12"/>
              </w:numPr>
              <w:tabs>
                <w:tab w:val="left" w:pos="318"/>
              </w:tabs>
              <w:spacing w:after="0" w:line="240" w:lineRule="auto"/>
              <w:ind w:left="459" w:hanging="459"/>
              <w:rPr>
                <w:bCs/>
              </w:rPr>
            </w:pPr>
            <w:r w:rsidRPr="00765AB9">
              <w:rPr>
                <w:bCs/>
              </w:rPr>
              <w:t>For any further information, please contact the Web Development Team at RUCIT</w:t>
            </w:r>
          </w:p>
          <w:p w14:paraId="2F98596B" w14:textId="5D728986" w:rsidR="00253CD3" w:rsidRPr="00765AB9" w:rsidRDefault="00765AB9" w:rsidP="00765AB9">
            <w:pPr>
              <w:tabs>
                <w:tab w:val="left" w:pos="318"/>
              </w:tabs>
              <w:rPr>
                <w:bCs/>
              </w:rPr>
            </w:pPr>
            <w:r>
              <w:tab/>
            </w:r>
            <w:hyperlink r:id="rId9" w:history="1">
              <w:r w:rsidR="00A74DAB" w:rsidRPr="00765AB9">
                <w:rPr>
                  <w:rStyle w:val="Hyperlink"/>
                  <w:bCs/>
                </w:rPr>
                <w:t>www.rucit.ruh.ac.lk</w:t>
              </w:r>
            </w:hyperlink>
          </w:p>
          <w:p w14:paraId="25F79A4F" w14:textId="2041712E" w:rsidR="000B2756" w:rsidRDefault="00A74DAB" w:rsidP="00A74DAB">
            <w:pPr>
              <w:pStyle w:val="ListParagraph"/>
              <w:spacing w:after="0" w:line="240" w:lineRule="auto"/>
              <w:ind w:left="318" w:hanging="283"/>
              <w:rPr>
                <w:bCs/>
              </w:rPr>
            </w:pPr>
            <w:r>
              <w:rPr>
                <w:bCs/>
              </w:rPr>
              <w:tab/>
            </w:r>
            <w:r w:rsidR="00253CD3" w:rsidRPr="00253CD3">
              <w:rPr>
                <w:bCs/>
              </w:rPr>
              <w:t>041 2227001 Ext 12181</w:t>
            </w:r>
          </w:p>
          <w:p w14:paraId="27DB4920" w14:textId="68D8D614" w:rsidR="000B2756" w:rsidRPr="00253CD3" w:rsidRDefault="00A74DAB" w:rsidP="00A74DAB">
            <w:pPr>
              <w:pStyle w:val="ListParagraph"/>
              <w:spacing w:after="0" w:line="240" w:lineRule="auto"/>
              <w:ind w:left="318" w:hanging="283"/>
              <w:rPr>
                <w:bCs/>
              </w:rPr>
            </w:pPr>
            <w:r>
              <w:rPr>
                <w:bCs/>
              </w:rPr>
              <w:tab/>
            </w:r>
            <w:r w:rsidR="00253CD3">
              <w:rPr>
                <w:bCs/>
              </w:rPr>
              <w:t>Email - wsdt@rucit.ruh.ac.lk</w:t>
            </w:r>
          </w:p>
        </w:tc>
      </w:tr>
    </w:tbl>
    <w:p w14:paraId="7CDA8376" w14:textId="34A1ADF1" w:rsidR="000F3FC2" w:rsidRPr="000B2756" w:rsidRDefault="00D776B0" w:rsidP="008E4E3A">
      <w:r w:rsidRPr="000B2756">
        <w:br w:type="textWrapping" w:clear="all"/>
      </w:r>
    </w:p>
    <w:p w14:paraId="65F2428C" w14:textId="77777777" w:rsidR="008E4E3A" w:rsidRPr="000B2756" w:rsidRDefault="008E4E3A" w:rsidP="008E4E3A"/>
    <w:sectPr w:rsidR="008E4E3A" w:rsidRPr="000B2756" w:rsidSect="00503A88">
      <w:footerReference w:type="default" r:id="rId10"/>
      <w:pgSz w:w="11906" w:h="16838" w:code="9"/>
      <w:pgMar w:top="85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A56DEB" w14:textId="77777777" w:rsidR="005E062D" w:rsidRDefault="005E062D" w:rsidP="009E07DA">
      <w:pPr>
        <w:spacing w:after="0" w:line="240" w:lineRule="auto"/>
      </w:pPr>
      <w:r>
        <w:separator/>
      </w:r>
    </w:p>
  </w:endnote>
  <w:endnote w:type="continuationSeparator" w:id="0">
    <w:p w14:paraId="1DB4880F" w14:textId="77777777" w:rsidR="005E062D" w:rsidRDefault="005E062D" w:rsidP="009E07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Book Antiqua" w:hAnsi="Book Antiqua"/>
        <w:sz w:val="16"/>
        <w:szCs w:val="16"/>
      </w:rPr>
      <w:id w:val="189808945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D0145AC" w14:textId="0F99C0B1" w:rsidR="00970065" w:rsidRPr="00970065" w:rsidRDefault="00970065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Book Antiqua" w:hAnsi="Book Antiqua"/>
            <w:sz w:val="16"/>
            <w:szCs w:val="16"/>
          </w:rPr>
        </w:pPr>
        <w:r w:rsidRPr="00970065">
          <w:rPr>
            <w:rFonts w:ascii="Book Antiqua" w:hAnsi="Book Antiqua"/>
            <w:sz w:val="16"/>
            <w:szCs w:val="16"/>
          </w:rPr>
          <w:fldChar w:fldCharType="begin"/>
        </w:r>
        <w:r w:rsidRPr="00970065">
          <w:rPr>
            <w:rFonts w:ascii="Book Antiqua" w:hAnsi="Book Antiqua"/>
            <w:sz w:val="16"/>
            <w:szCs w:val="16"/>
          </w:rPr>
          <w:instrText xml:space="preserve"> PAGE   \* MERGEFORMAT </w:instrText>
        </w:r>
        <w:r w:rsidRPr="00970065">
          <w:rPr>
            <w:rFonts w:ascii="Book Antiqua" w:hAnsi="Book Antiqua"/>
            <w:sz w:val="16"/>
            <w:szCs w:val="16"/>
          </w:rPr>
          <w:fldChar w:fldCharType="separate"/>
        </w:r>
        <w:r w:rsidR="00F90230">
          <w:rPr>
            <w:rFonts w:ascii="Book Antiqua" w:hAnsi="Book Antiqua"/>
            <w:noProof/>
            <w:sz w:val="16"/>
            <w:szCs w:val="16"/>
          </w:rPr>
          <w:t>2</w:t>
        </w:r>
        <w:r w:rsidRPr="00970065">
          <w:rPr>
            <w:rFonts w:ascii="Book Antiqua" w:hAnsi="Book Antiqua"/>
            <w:noProof/>
            <w:sz w:val="16"/>
            <w:szCs w:val="16"/>
          </w:rPr>
          <w:fldChar w:fldCharType="end"/>
        </w:r>
        <w:r w:rsidRPr="00970065">
          <w:rPr>
            <w:rFonts w:ascii="Book Antiqua" w:hAnsi="Book Antiqua"/>
            <w:sz w:val="16"/>
            <w:szCs w:val="16"/>
          </w:rPr>
          <w:t xml:space="preserve"> | </w:t>
        </w:r>
        <w:r w:rsidRPr="00970065">
          <w:rPr>
            <w:rFonts w:ascii="Book Antiqua" w:hAnsi="Book Antiqua"/>
            <w:color w:val="7F7F7F" w:themeColor="background1" w:themeShade="7F"/>
            <w:spacing w:val="60"/>
            <w:sz w:val="16"/>
            <w:szCs w:val="16"/>
          </w:rPr>
          <w:t>Page</w:t>
        </w:r>
      </w:p>
    </w:sdtContent>
  </w:sdt>
  <w:p w14:paraId="4ED8ABC8" w14:textId="77777777" w:rsidR="00970065" w:rsidRDefault="009700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7A0E05" w14:textId="77777777" w:rsidR="005E062D" w:rsidRDefault="005E062D" w:rsidP="009E07DA">
      <w:pPr>
        <w:spacing w:after="0" w:line="240" w:lineRule="auto"/>
      </w:pPr>
      <w:r>
        <w:separator/>
      </w:r>
    </w:p>
  </w:footnote>
  <w:footnote w:type="continuationSeparator" w:id="0">
    <w:p w14:paraId="134DF956" w14:textId="77777777" w:rsidR="005E062D" w:rsidRDefault="005E062D" w:rsidP="009E07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F35AB"/>
    <w:multiLevelType w:val="hybridMultilevel"/>
    <w:tmpl w:val="4A2CC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26541"/>
    <w:multiLevelType w:val="hybridMultilevel"/>
    <w:tmpl w:val="2C46E8CE"/>
    <w:lvl w:ilvl="0" w:tplc="0409001B">
      <w:start w:val="1"/>
      <w:numFmt w:val="lowerRoman"/>
      <w:lvlText w:val="%1."/>
      <w:lvlJc w:val="right"/>
      <w:pPr>
        <w:ind w:left="240" w:hanging="360"/>
      </w:pPr>
    </w:lvl>
    <w:lvl w:ilvl="1" w:tplc="04090019" w:tentative="1">
      <w:start w:val="1"/>
      <w:numFmt w:val="lowerLetter"/>
      <w:lvlText w:val="%2."/>
      <w:lvlJc w:val="left"/>
      <w:pPr>
        <w:ind w:left="960" w:hanging="360"/>
      </w:pPr>
    </w:lvl>
    <w:lvl w:ilvl="2" w:tplc="0409001B" w:tentative="1">
      <w:start w:val="1"/>
      <w:numFmt w:val="lowerRoman"/>
      <w:lvlText w:val="%3."/>
      <w:lvlJc w:val="right"/>
      <w:pPr>
        <w:ind w:left="1680" w:hanging="180"/>
      </w:pPr>
    </w:lvl>
    <w:lvl w:ilvl="3" w:tplc="0409000F" w:tentative="1">
      <w:start w:val="1"/>
      <w:numFmt w:val="decimal"/>
      <w:lvlText w:val="%4."/>
      <w:lvlJc w:val="left"/>
      <w:pPr>
        <w:ind w:left="2400" w:hanging="360"/>
      </w:pPr>
    </w:lvl>
    <w:lvl w:ilvl="4" w:tplc="04090019" w:tentative="1">
      <w:start w:val="1"/>
      <w:numFmt w:val="lowerLetter"/>
      <w:lvlText w:val="%5."/>
      <w:lvlJc w:val="left"/>
      <w:pPr>
        <w:ind w:left="3120" w:hanging="360"/>
      </w:pPr>
    </w:lvl>
    <w:lvl w:ilvl="5" w:tplc="0409001B" w:tentative="1">
      <w:start w:val="1"/>
      <w:numFmt w:val="lowerRoman"/>
      <w:lvlText w:val="%6."/>
      <w:lvlJc w:val="right"/>
      <w:pPr>
        <w:ind w:left="3840" w:hanging="180"/>
      </w:pPr>
    </w:lvl>
    <w:lvl w:ilvl="6" w:tplc="0409000F" w:tentative="1">
      <w:start w:val="1"/>
      <w:numFmt w:val="decimal"/>
      <w:lvlText w:val="%7."/>
      <w:lvlJc w:val="left"/>
      <w:pPr>
        <w:ind w:left="4560" w:hanging="360"/>
      </w:pPr>
    </w:lvl>
    <w:lvl w:ilvl="7" w:tplc="04090019" w:tentative="1">
      <w:start w:val="1"/>
      <w:numFmt w:val="lowerLetter"/>
      <w:lvlText w:val="%8."/>
      <w:lvlJc w:val="left"/>
      <w:pPr>
        <w:ind w:left="5280" w:hanging="360"/>
      </w:pPr>
    </w:lvl>
    <w:lvl w:ilvl="8" w:tplc="0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2" w15:restartNumberingAfterBreak="0">
    <w:nsid w:val="49574266"/>
    <w:multiLevelType w:val="hybridMultilevel"/>
    <w:tmpl w:val="79E02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6C2A38"/>
    <w:multiLevelType w:val="hybridMultilevel"/>
    <w:tmpl w:val="E6920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FD76D5"/>
    <w:multiLevelType w:val="hybridMultilevel"/>
    <w:tmpl w:val="21E01584"/>
    <w:lvl w:ilvl="0" w:tplc="0409001B">
      <w:start w:val="1"/>
      <w:numFmt w:val="lowerRoman"/>
      <w:lvlText w:val="%1."/>
      <w:lvlJc w:val="right"/>
      <w:pPr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5" w15:restartNumberingAfterBreak="0">
    <w:nsid w:val="5EE13287"/>
    <w:multiLevelType w:val="hybridMultilevel"/>
    <w:tmpl w:val="79E02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3D12D5"/>
    <w:multiLevelType w:val="hybridMultilevel"/>
    <w:tmpl w:val="80723BFC"/>
    <w:lvl w:ilvl="0" w:tplc="04090013">
      <w:start w:val="1"/>
      <w:numFmt w:val="upperRoman"/>
      <w:lvlText w:val="%1."/>
      <w:lvlJc w:val="right"/>
      <w:pPr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7" w15:restartNumberingAfterBreak="0">
    <w:nsid w:val="68FB333B"/>
    <w:multiLevelType w:val="hybridMultilevel"/>
    <w:tmpl w:val="E99E10B6"/>
    <w:lvl w:ilvl="0" w:tplc="0409001B">
      <w:start w:val="1"/>
      <w:numFmt w:val="lowerRoman"/>
      <w:lvlText w:val="%1."/>
      <w:lvlJc w:val="right"/>
      <w:pPr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8" w15:restartNumberingAfterBreak="0">
    <w:nsid w:val="6BCF437F"/>
    <w:multiLevelType w:val="hybridMultilevel"/>
    <w:tmpl w:val="F64692E0"/>
    <w:lvl w:ilvl="0" w:tplc="04090013">
      <w:start w:val="1"/>
      <w:numFmt w:val="upperRoman"/>
      <w:lvlText w:val="%1."/>
      <w:lvlJc w:val="righ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6DCA361D"/>
    <w:multiLevelType w:val="hybridMultilevel"/>
    <w:tmpl w:val="6CEE8390"/>
    <w:lvl w:ilvl="0" w:tplc="1A28C26A">
      <w:start w:val="2"/>
      <w:numFmt w:val="upperRoman"/>
      <w:lvlText w:val="%1."/>
      <w:lvlJc w:val="righ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BA1783"/>
    <w:multiLevelType w:val="hybridMultilevel"/>
    <w:tmpl w:val="7BE2062C"/>
    <w:lvl w:ilvl="0" w:tplc="085E7592">
      <w:start w:val="3"/>
      <w:numFmt w:val="upperRoman"/>
      <w:lvlText w:val="%1."/>
      <w:lvlJc w:val="righ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B71CA"/>
    <w:multiLevelType w:val="hybridMultilevel"/>
    <w:tmpl w:val="4B021368"/>
    <w:lvl w:ilvl="0" w:tplc="CC6826D4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  <w:b w:val="0"/>
        <w:bCs/>
        <w:color w:val="FFFFFF" w:themeColor="background1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810" w:hanging="360"/>
      </w:pPr>
    </w:lvl>
    <w:lvl w:ilvl="2" w:tplc="0809001B" w:tentative="1">
      <w:start w:val="1"/>
      <w:numFmt w:val="lowerRoman"/>
      <w:lvlText w:val="%3."/>
      <w:lvlJc w:val="right"/>
      <w:pPr>
        <w:ind w:left="1530" w:hanging="180"/>
      </w:pPr>
    </w:lvl>
    <w:lvl w:ilvl="3" w:tplc="0809000F" w:tentative="1">
      <w:start w:val="1"/>
      <w:numFmt w:val="decimal"/>
      <w:lvlText w:val="%4."/>
      <w:lvlJc w:val="left"/>
      <w:pPr>
        <w:ind w:left="2250" w:hanging="360"/>
      </w:pPr>
    </w:lvl>
    <w:lvl w:ilvl="4" w:tplc="08090019" w:tentative="1">
      <w:start w:val="1"/>
      <w:numFmt w:val="lowerLetter"/>
      <w:lvlText w:val="%5."/>
      <w:lvlJc w:val="left"/>
      <w:pPr>
        <w:ind w:left="2970" w:hanging="360"/>
      </w:pPr>
    </w:lvl>
    <w:lvl w:ilvl="5" w:tplc="0809001B" w:tentative="1">
      <w:start w:val="1"/>
      <w:numFmt w:val="lowerRoman"/>
      <w:lvlText w:val="%6."/>
      <w:lvlJc w:val="right"/>
      <w:pPr>
        <w:ind w:left="3690" w:hanging="180"/>
      </w:pPr>
    </w:lvl>
    <w:lvl w:ilvl="6" w:tplc="0809000F" w:tentative="1">
      <w:start w:val="1"/>
      <w:numFmt w:val="decimal"/>
      <w:lvlText w:val="%7."/>
      <w:lvlJc w:val="left"/>
      <w:pPr>
        <w:ind w:left="4410" w:hanging="360"/>
      </w:pPr>
    </w:lvl>
    <w:lvl w:ilvl="7" w:tplc="08090019" w:tentative="1">
      <w:start w:val="1"/>
      <w:numFmt w:val="lowerLetter"/>
      <w:lvlText w:val="%8."/>
      <w:lvlJc w:val="left"/>
      <w:pPr>
        <w:ind w:left="5130" w:hanging="360"/>
      </w:pPr>
    </w:lvl>
    <w:lvl w:ilvl="8" w:tplc="0809001B" w:tentative="1">
      <w:start w:val="1"/>
      <w:numFmt w:val="lowerRoman"/>
      <w:lvlText w:val="%9."/>
      <w:lvlJc w:val="right"/>
      <w:pPr>
        <w:ind w:left="5850" w:hanging="180"/>
      </w:pPr>
    </w:lvl>
  </w:abstractNum>
  <w:num w:numId="1" w16cid:durableId="1816145812">
    <w:abstractNumId w:val="11"/>
  </w:num>
  <w:num w:numId="2" w16cid:durableId="47002295">
    <w:abstractNumId w:val="3"/>
  </w:num>
  <w:num w:numId="3" w16cid:durableId="1152529706">
    <w:abstractNumId w:val="5"/>
  </w:num>
  <w:num w:numId="4" w16cid:durableId="1785031332">
    <w:abstractNumId w:val="2"/>
  </w:num>
  <w:num w:numId="5" w16cid:durableId="1024206449">
    <w:abstractNumId w:val="7"/>
  </w:num>
  <w:num w:numId="6" w16cid:durableId="466168545">
    <w:abstractNumId w:val="8"/>
  </w:num>
  <w:num w:numId="7" w16cid:durableId="1789734844">
    <w:abstractNumId w:val="9"/>
  </w:num>
  <w:num w:numId="8" w16cid:durableId="216206846">
    <w:abstractNumId w:val="6"/>
  </w:num>
  <w:num w:numId="9" w16cid:durableId="1433672450">
    <w:abstractNumId w:val="4"/>
  </w:num>
  <w:num w:numId="10" w16cid:durableId="1648241263">
    <w:abstractNumId w:val="1"/>
  </w:num>
  <w:num w:numId="11" w16cid:durableId="1067067662">
    <w:abstractNumId w:val="10"/>
  </w:num>
  <w:num w:numId="12" w16cid:durableId="1934779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MDIzMzQxNwEyjJV0lIJTi4sz8/NACoxrAZ4oDWwsAAAA"/>
  </w:docVars>
  <w:rsids>
    <w:rsidRoot w:val="00357B1E"/>
    <w:rsid w:val="000B2756"/>
    <w:rsid w:val="000F3FC2"/>
    <w:rsid w:val="000F5B1E"/>
    <w:rsid w:val="0015138C"/>
    <w:rsid w:val="00162A13"/>
    <w:rsid w:val="00182AA4"/>
    <w:rsid w:val="001D65D0"/>
    <w:rsid w:val="001E4C9D"/>
    <w:rsid w:val="001F3022"/>
    <w:rsid w:val="002005A3"/>
    <w:rsid w:val="00253CD3"/>
    <w:rsid w:val="002A2FCC"/>
    <w:rsid w:val="002B3BD6"/>
    <w:rsid w:val="002E5C10"/>
    <w:rsid w:val="002F491B"/>
    <w:rsid w:val="003367B5"/>
    <w:rsid w:val="00357B1E"/>
    <w:rsid w:val="00361E53"/>
    <w:rsid w:val="0038172A"/>
    <w:rsid w:val="0039532D"/>
    <w:rsid w:val="00396B9D"/>
    <w:rsid w:val="003B082E"/>
    <w:rsid w:val="003C773B"/>
    <w:rsid w:val="003E0A77"/>
    <w:rsid w:val="003F4F40"/>
    <w:rsid w:val="0046664E"/>
    <w:rsid w:val="004C678D"/>
    <w:rsid w:val="004E2E98"/>
    <w:rsid w:val="004E352E"/>
    <w:rsid w:val="00503A88"/>
    <w:rsid w:val="00520423"/>
    <w:rsid w:val="00557C59"/>
    <w:rsid w:val="0057055D"/>
    <w:rsid w:val="00594F7D"/>
    <w:rsid w:val="00595EDE"/>
    <w:rsid w:val="005A7341"/>
    <w:rsid w:val="005B4906"/>
    <w:rsid w:val="005E062D"/>
    <w:rsid w:val="00605FC8"/>
    <w:rsid w:val="00627750"/>
    <w:rsid w:val="00633DBC"/>
    <w:rsid w:val="00636B77"/>
    <w:rsid w:val="00641F8F"/>
    <w:rsid w:val="00655019"/>
    <w:rsid w:val="0065789D"/>
    <w:rsid w:val="00665277"/>
    <w:rsid w:val="00702075"/>
    <w:rsid w:val="00722BCB"/>
    <w:rsid w:val="00733268"/>
    <w:rsid w:val="00733822"/>
    <w:rsid w:val="00754F87"/>
    <w:rsid w:val="00765AB9"/>
    <w:rsid w:val="00766CFC"/>
    <w:rsid w:val="007D3CE4"/>
    <w:rsid w:val="007F28AE"/>
    <w:rsid w:val="00865B0C"/>
    <w:rsid w:val="008847EA"/>
    <w:rsid w:val="008D057A"/>
    <w:rsid w:val="008D2010"/>
    <w:rsid w:val="008E4E3A"/>
    <w:rsid w:val="009244A9"/>
    <w:rsid w:val="0093499E"/>
    <w:rsid w:val="009354DD"/>
    <w:rsid w:val="00954AD0"/>
    <w:rsid w:val="00970065"/>
    <w:rsid w:val="009A4C58"/>
    <w:rsid w:val="009C15B1"/>
    <w:rsid w:val="009D2842"/>
    <w:rsid w:val="009E07DA"/>
    <w:rsid w:val="009F399B"/>
    <w:rsid w:val="00A33275"/>
    <w:rsid w:val="00A623BF"/>
    <w:rsid w:val="00A64DBF"/>
    <w:rsid w:val="00A74DAB"/>
    <w:rsid w:val="00A80433"/>
    <w:rsid w:val="00A941ED"/>
    <w:rsid w:val="00AA7BC5"/>
    <w:rsid w:val="00AE42AD"/>
    <w:rsid w:val="00B64AFB"/>
    <w:rsid w:val="00B67AF6"/>
    <w:rsid w:val="00BB0096"/>
    <w:rsid w:val="00BC28B3"/>
    <w:rsid w:val="00BC42E2"/>
    <w:rsid w:val="00BD1342"/>
    <w:rsid w:val="00C16957"/>
    <w:rsid w:val="00C20415"/>
    <w:rsid w:val="00C60BF4"/>
    <w:rsid w:val="00CC3D42"/>
    <w:rsid w:val="00CF2050"/>
    <w:rsid w:val="00D00539"/>
    <w:rsid w:val="00D130E9"/>
    <w:rsid w:val="00D14D88"/>
    <w:rsid w:val="00D27F81"/>
    <w:rsid w:val="00D34A49"/>
    <w:rsid w:val="00D50A4A"/>
    <w:rsid w:val="00D776B0"/>
    <w:rsid w:val="00D964D2"/>
    <w:rsid w:val="00DA7548"/>
    <w:rsid w:val="00DB62A6"/>
    <w:rsid w:val="00DC29F0"/>
    <w:rsid w:val="00DC3CFE"/>
    <w:rsid w:val="00E167C7"/>
    <w:rsid w:val="00E23097"/>
    <w:rsid w:val="00E51CEB"/>
    <w:rsid w:val="00E75AC9"/>
    <w:rsid w:val="00E87118"/>
    <w:rsid w:val="00E96372"/>
    <w:rsid w:val="00EA2F91"/>
    <w:rsid w:val="00EB5718"/>
    <w:rsid w:val="00EC1594"/>
    <w:rsid w:val="00EC15DE"/>
    <w:rsid w:val="00ED12C6"/>
    <w:rsid w:val="00EE13CB"/>
    <w:rsid w:val="00EF6CDB"/>
    <w:rsid w:val="00F146BF"/>
    <w:rsid w:val="00F24CD8"/>
    <w:rsid w:val="00F41C5C"/>
    <w:rsid w:val="00F75D43"/>
    <w:rsid w:val="00F90230"/>
    <w:rsid w:val="00F974CC"/>
    <w:rsid w:val="00FA5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277C0A"/>
  <w15:chartTrackingRefBased/>
  <w15:docId w15:val="{5F4B6369-4373-4E45-88FD-8A15A496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756"/>
    <w:rPr>
      <w:rFonts w:ascii="Palatino Linotype" w:hAnsi="Palatino Linotype"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0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7DA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9E0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7DA"/>
    <w:rPr>
      <w:rFonts w:cs="Latha"/>
    </w:rPr>
  </w:style>
  <w:style w:type="table" w:styleId="TableGrid">
    <w:name w:val="Table Grid"/>
    <w:basedOn w:val="TableNormal"/>
    <w:uiPriority w:val="39"/>
    <w:rsid w:val="000F3FC2"/>
    <w:pPr>
      <w:spacing w:after="0" w:line="240" w:lineRule="auto"/>
    </w:pPr>
    <w:rPr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3FC2"/>
    <w:pPr>
      <w:spacing w:after="200" w:line="276" w:lineRule="auto"/>
      <w:ind w:left="720"/>
      <w:contextualSpacing/>
    </w:pPr>
    <w:rPr>
      <w:rFonts w:cstheme="minorBidi"/>
      <w:lang w:val="en-GB" w:bidi="ar-S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776B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776B0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776B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776B0"/>
    <w:rPr>
      <w:rFonts w:ascii="Arial" w:hAnsi="Arial" w:cs="Arial"/>
      <w:vanish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776B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7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7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4C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C9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D2010"/>
    <w:pPr>
      <w:spacing w:after="0" w:line="240" w:lineRule="auto"/>
    </w:pPr>
    <w:rPr>
      <w:rFonts w:cs="Latha"/>
    </w:rPr>
  </w:style>
  <w:style w:type="character" w:styleId="FollowedHyperlink">
    <w:name w:val="FollowedHyperlink"/>
    <w:basedOn w:val="DefaultParagraphFont"/>
    <w:uiPriority w:val="99"/>
    <w:semiHidden/>
    <w:unhideWhenUsed/>
    <w:rsid w:val="00A74DA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ct@rucit.ruh.ac.l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rucit.ruh.ac.l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92AEE-A3FA-43F4-9175-7D2BE4CB1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2</TotalTime>
  <Pages>2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arala Hareendra</cp:lastModifiedBy>
  <cp:revision>63</cp:revision>
  <cp:lastPrinted>2025-11-18T10:28:00Z</cp:lastPrinted>
  <dcterms:created xsi:type="dcterms:W3CDTF">2020-10-05T16:30:00Z</dcterms:created>
  <dcterms:modified xsi:type="dcterms:W3CDTF">2025-11-18T11:04:00Z</dcterms:modified>
</cp:coreProperties>
</file>